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83AEC" w14:textId="57C40FE6" w:rsidR="00F13F76" w:rsidRDefault="003952D6" w:rsidP="00C63844">
      <w:pPr>
        <w:spacing w:after="0"/>
        <w:jc w:val="center"/>
        <w:rPr>
          <w:b/>
          <w:bCs/>
        </w:rPr>
      </w:pPr>
      <w:r>
        <w:rPr>
          <w:b/>
          <w:bCs/>
        </w:rPr>
        <w:t>Hyrbid</w:t>
      </w:r>
      <w:r w:rsidR="00054F4A">
        <w:rPr>
          <w:b/>
          <w:bCs/>
        </w:rPr>
        <w:t xml:space="preserve"> Investment Day </w:t>
      </w:r>
    </w:p>
    <w:p w14:paraId="5DA09789" w14:textId="31D9551D" w:rsidR="00855FD2" w:rsidRPr="00777769" w:rsidRDefault="002F7233" w:rsidP="002F7233">
      <w:pPr>
        <w:jc w:val="center"/>
        <w:rPr>
          <w:b/>
          <w:bCs/>
        </w:rPr>
      </w:pPr>
      <w:r w:rsidRPr="00777769">
        <w:rPr>
          <w:b/>
          <w:bCs/>
        </w:rPr>
        <w:t>Privacy Notice</w:t>
      </w:r>
    </w:p>
    <w:p w14:paraId="11DE1620" w14:textId="0454D7A8" w:rsidR="002F7233" w:rsidRPr="00777769" w:rsidRDefault="006B3BBC" w:rsidP="00F465CD">
      <w:pPr>
        <w:spacing w:after="0"/>
        <w:rPr>
          <w:b/>
          <w:bCs/>
        </w:rPr>
      </w:pPr>
      <w:r w:rsidRPr="00777769">
        <w:rPr>
          <w:b/>
          <w:bCs/>
        </w:rPr>
        <w:t>About Connected Places Catapult</w:t>
      </w:r>
    </w:p>
    <w:p w14:paraId="788C3644" w14:textId="68C6EF22" w:rsidR="00371E31" w:rsidRPr="00777769" w:rsidRDefault="00371E31" w:rsidP="00371E31">
      <w:pPr>
        <w:rPr>
          <w:rFonts w:ascii="Calibri" w:eastAsia="Times New Roman" w:hAnsi="Calibri" w:cs="Calibri"/>
          <w:color w:val="000000"/>
          <w:lang w:eastAsia="en-GB"/>
        </w:rPr>
      </w:pPr>
      <w:r w:rsidRPr="00777769">
        <w:t>Connected Places Catapult is focus</w:t>
      </w:r>
      <w:r w:rsidR="0053288E">
        <w:t>ed</w:t>
      </w:r>
      <w:r w:rsidRPr="00777769">
        <w:t xml:space="preserve"> on growing businesses with innovations in mobility services and the built environment that enables new levels of physical, digital</w:t>
      </w:r>
      <w:r w:rsidR="008457CE" w:rsidRPr="00777769">
        <w:t>,</w:t>
      </w:r>
      <w:r w:rsidRPr="00777769">
        <w:t xml:space="preserve"> and social connectedness. Our company registration number is 11837978 and our registered office is 170 Midsummer Boulevard, Milton Keynes, United Kingdom, MK9 1BP.  Connected Places Catapult is registered with the Information Commissioner Office, registration number </w:t>
      </w:r>
      <w:r w:rsidRPr="00777769">
        <w:rPr>
          <w:rFonts w:ascii="Calibri" w:eastAsia="Times New Roman" w:hAnsi="Calibri" w:cs="Calibri"/>
          <w:color w:val="000000"/>
          <w:lang w:eastAsia="en-GB"/>
        </w:rPr>
        <w:t>ZA773397.</w:t>
      </w:r>
    </w:p>
    <w:p w14:paraId="45E1F25E" w14:textId="393AA843" w:rsidR="006B3BBC" w:rsidRPr="00777769" w:rsidRDefault="00EF4EE7" w:rsidP="002F7233">
      <w:r w:rsidRPr="00777769">
        <w:t xml:space="preserve">This privacy notice applies to anyone who asks </w:t>
      </w:r>
      <w:r w:rsidR="008515EB" w:rsidRPr="00777769">
        <w:t>about or</w:t>
      </w:r>
      <w:r w:rsidR="00D67CE2" w:rsidRPr="00777769">
        <w:t xml:space="preserve"> </w:t>
      </w:r>
      <w:r w:rsidR="00777769">
        <w:t xml:space="preserve">is </w:t>
      </w:r>
      <w:r w:rsidR="00B5175B" w:rsidRPr="00777769">
        <w:t xml:space="preserve">involved in the </w:t>
      </w:r>
      <w:r w:rsidR="00054F4A">
        <w:t>Virtual Investment Day</w:t>
      </w:r>
      <w:r w:rsidR="00D67CE2" w:rsidRPr="00777769">
        <w:t xml:space="preserve"> in any way</w:t>
      </w:r>
      <w:r w:rsidR="008515EB" w:rsidRPr="00777769">
        <w:t>. We take privacy seriously and we want you as our service user, to understand the information we collect about you</w:t>
      </w:r>
      <w:r w:rsidR="005B4ADA" w:rsidRPr="00777769">
        <w:t>, how we process and protect the personal information</w:t>
      </w:r>
      <w:r w:rsidR="00283997" w:rsidRPr="00777769">
        <w:t xml:space="preserve"> which we collect about you, from you and from third parties, so that you can be confident </w:t>
      </w:r>
      <w:r w:rsidR="00322197" w:rsidRPr="00777769">
        <w:t xml:space="preserve">that the information is being used safely and in ways that are reasonably expected, and what rights you have in respect of your personal information. </w:t>
      </w:r>
    </w:p>
    <w:p w14:paraId="20402845" w14:textId="70755B89" w:rsidR="00322197" w:rsidRPr="00777769" w:rsidRDefault="00777769" w:rsidP="002F7233">
      <w:r>
        <w:t>References</w:t>
      </w:r>
      <w:r w:rsidR="00322197" w:rsidRPr="00777769">
        <w:t xml:space="preserve"> to ‘we’, ‘us’ and ‘our’</w:t>
      </w:r>
      <w:r w:rsidR="00717D15" w:rsidRPr="00777769">
        <w:t>, means Connected Places Catapult.</w:t>
      </w:r>
    </w:p>
    <w:p w14:paraId="2DB1426C" w14:textId="77777777" w:rsidR="00874C83" w:rsidRPr="00777769" w:rsidRDefault="00874C83" w:rsidP="00F465CD">
      <w:pPr>
        <w:spacing w:after="0"/>
        <w:rPr>
          <w:b/>
          <w:bCs/>
        </w:rPr>
      </w:pPr>
      <w:r w:rsidRPr="00777769">
        <w:rPr>
          <w:b/>
          <w:bCs/>
        </w:rPr>
        <w:t xml:space="preserve">What information do we collect and use? </w:t>
      </w:r>
    </w:p>
    <w:p w14:paraId="6DB098D4" w14:textId="77777777" w:rsidR="00874C83" w:rsidRPr="00777769" w:rsidRDefault="00874C83" w:rsidP="002F7233">
      <w:r w:rsidRPr="00777769">
        <w:t>We will collect personal information which can include:</w:t>
      </w:r>
    </w:p>
    <w:p w14:paraId="620F7C1B" w14:textId="62B63896" w:rsidR="0053288E" w:rsidRDefault="0053288E" w:rsidP="00B06251">
      <w:pPr>
        <w:pStyle w:val="ListParagraph"/>
        <w:numPr>
          <w:ilvl w:val="0"/>
          <w:numId w:val="5"/>
        </w:numPr>
      </w:pPr>
      <w:r>
        <w:t>C</w:t>
      </w:r>
      <w:r w:rsidR="00B06251" w:rsidRPr="00F465CD">
        <w:t>ompany</w:t>
      </w:r>
      <w:r w:rsidR="00526C24" w:rsidRPr="00F465CD">
        <w:t xml:space="preserve"> name</w:t>
      </w:r>
      <w:r w:rsidR="00B06251" w:rsidRPr="00F465CD">
        <w:t xml:space="preserve"> </w:t>
      </w:r>
    </w:p>
    <w:p w14:paraId="3E0D0E3B" w14:textId="77777777" w:rsidR="0053288E" w:rsidRDefault="0053288E" w:rsidP="00B06251">
      <w:pPr>
        <w:pStyle w:val="ListParagraph"/>
        <w:numPr>
          <w:ilvl w:val="0"/>
          <w:numId w:val="5"/>
        </w:numPr>
      </w:pPr>
      <w:r>
        <w:t>Company c</w:t>
      </w:r>
      <w:r w:rsidR="00B06251" w:rsidRPr="00F465CD">
        <w:t>ontacts</w:t>
      </w:r>
      <w:r>
        <w:t xml:space="preserve"> details (phone, email)</w:t>
      </w:r>
    </w:p>
    <w:p w14:paraId="3B637D2A" w14:textId="77777777" w:rsidR="0053288E" w:rsidRDefault="0053288E" w:rsidP="00B06251">
      <w:pPr>
        <w:pStyle w:val="ListParagraph"/>
        <w:numPr>
          <w:ilvl w:val="0"/>
          <w:numId w:val="5"/>
        </w:numPr>
      </w:pPr>
      <w:r>
        <w:t>Company w</w:t>
      </w:r>
      <w:r w:rsidR="00B06251" w:rsidRPr="00F465CD">
        <w:t>ebsite</w:t>
      </w:r>
      <w:r w:rsidR="007466F6" w:rsidRPr="00F465CD">
        <w:t xml:space="preserve"> </w:t>
      </w:r>
    </w:p>
    <w:p w14:paraId="70FC5591" w14:textId="77777777" w:rsidR="0053288E" w:rsidRDefault="0053288E" w:rsidP="00B06251">
      <w:pPr>
        <w:pStyle w:val="ListParagraph"/>
        <w:numPr>
          <w:ilvl w:val="0"/>
          <w:numId w:val="5"/>
        </w:numPr>
      </w:pPr>
      <w:r>
        <w:t xml:space="preserve">Company </w:t>
      </w:r>
      <w:r w:rsidR="007466F6" w:rsidRPr="00F465CD">
        <w:t>sector</w:t>
      </w:r>
    </w:p>
    <w:p w14:paraId="5C103AF8" w14:textId="77777777" w:rsidR="0053288E" w:rsidRDefault="0053288E" w:rsidP="00B06251">
      <w:pPr>
        <w:pStyle w:val="ListParagraph"/>
        <w:numPr>
          <w:ilvl w:val="0"/>
          <w:numId w:val="5"/>
        </w:numPr>
      </w:pPr>
      <w:r>
        <w:t>Company</w:t>
      </w:r>
      <w:r w:rsidR="00B06251" w:rsidRPr="00F465CD">
        <w:t xml:space="preserve"> </w:t>
      </w:r>
      <w:r w:rsidR="007466F6" w:rsidRPr="00F465CD">
        <w:t>innovation details</w:t>
      </w:r>
    </w:p>
    <w:p w14:paraId="504F0957" w14:textId="77777777" w:rsidR="0053288E" w:rsidRDefault="0053288E" w:rsidP="00B06251">
      <w:pPr>
        <w:pStyle w:val="ListParagraph"/>
        <w:numPr>
          <w:ilvl w:val="0"/>
          <w:numId w:val="5"/>
        </w:numPr>
      </w:pPr>
      <w:r>
        <w:t xml:space="preserve">Company </w:t>
      </w:r>
      <w:r w:rsidR="007466F6" w:rsidRPr="00F465CD">
        <w:t>business plan summary</w:t>
      </w:r>
    </w:p>
    <w:p w14:paraId="53EB2051" w14:textId="77777777" w:rsidR="0053288E" w:rsidRDefault="0053288E" w:rsidP="00B06251">
      <w:pPr>
        <w:pStyle w:val="ListParagraph"/>
        <w:numPr>
          <w:ilvl w:val="0"/>
          <w:numId w:val="5"/>
        </w:numPr>
      </w:pPr>
      <w:r>
        <w:t xml:space="preserve">Company </w:t>
      </w:r>
      <w:r w:rsidR="007466F6" w:rsidRPr="00F465CD">
        <w:t>previous raised funds info</w:t>
      </w:r>
    </w:p>
    <w:p w14:paraId="08A52EAC" w14:textId="1A0B39D2" w:rsidR="00B06251" w:rsidRPr="00F465CD" w:rsidRDefault="0053288E" w:rsidP="00B06251">
      <w:pPr>
        <w:pStyle w:val="ListParagraph"/>
        <w:numPr>
          <w:ilvl w:val="0"/>
          <w:numId w:val="5"/>
        </w:numPr>
      </w:pPr>
      <w:r>
        <w:t>Company</w:t>
      </w:r>
      <w:r w:rsidR="00F528DD" w:rsidRPr="00F465CD">
        <w:t xml:space="preserve"> financial projection</w:t>
      </w:r>
    </w:p>
    <w:p w14:paraId="756856DA" w14:textId="3A053227" w:rsidR="0053288E" w:rsidRDefault="0053288E" w:rsidP="00B06251">
      <w:pPr>
        <w:pStyle w:val="ListParagraph"/>
        <w:numPr>
          <w:ilvl w:val="0"/>
          <w:numId w:val="5"/>
        </w:numPr>
      </w:pPr>
      <w:r>
        <w:t>A</w:t>
      </w:r>
      <w:r w:rsidR="00B06251" w:rsidRPr="00F465CD">
        <w:t>pplicant</w:t>
      </w:r>
      <w:r>
        <w:t>s</w:t>
      </w:r>
      <w:r w:rsidR="00B06251" w:rsidRPr="00F465CD">
        <w:t xml:space="preserve"> work </w:t>
      </w:r>
      <w:r w:rsidR="005E3DF0" w:rsidRPr="00F465CD">
        <w:t>email</w:t>
      </w:r>
      <w:r w:rsidR="00B06251" w:rsidRPr="00F465CD">
        <w:t xml:space="preserve"> </w:t>
      </w:r>
    </w:p>
    <w:p w14:paraId="201A21BF" w14:textId="027D9641" w:rsidR="0053288E" w:rsidRDefault="0053288E" w:rsidP="00B06251">
      <w:pPr>
        <w:pStyle w:val="ListParagraph"/>
        <w:numPr>
          <w:ilvl w:val="0"/>
          <w:numId w:val="5"/>
        </w:numPr>
      </w:pPr>
      <w:r>
        <w:t xml:space="preserve">Applicants’ </w:t>
      </w:r>
      <w:r w:rsidR="00B06251" w:rsidRPr="00F465CD">
        <w:t>role</w:t>
      </w:r>
      <w:r w:rsidR="00F528DD" w:rsidRPr="00F465CD">
        <w:t xml:space="preserve"> </w:t>
      </w:r>
    </w:p>
    <w:p w14:paraId="6FD35888" w14:textId="3AA4F2CB" w:rsidR="00B86802" w:rsidRPr="00F465CD" w:rsidRDefault="0053288E" w:rsidP="00B06251">
      <w:pPr>
        <w:pStyle w:val="ListParagraph"/>
        <w:numPr>
          <w:ilvl w:val="0"/>
          <w:numId w:val="5"/>
        </w:numPr>
      </w:pPr>
      <w:r>
        <w:t>I</w:t>
      </w:r>
      <w:r w:rsidR="00F528DD" w:rsidRPr="00F465CD">
        <w:t>nnovation team roles</w:t>
      </w:r>
    </w:p>
    <w:p w14:paraId="3A6220B0" w14:textId="66D4DA90" w:rsidR="00F14FCE" w:rsidRDefault="00F14FCE" w:rsidP="00B51B67">
      <w:r>
        <w:t xml:space="preserve">Your personal information collected will be used to allow </w:t>
      </w:r>
      <w:r w:rsidR="003B1567">
        <w:t xml:space="preserve">us </w:t>
      </w:r>
      <w:r w:rsidR="00E2178D">
        <w:t xml:space="preserve">to </w:t>
      </w:r>
      <w:r w:rsidR="008A3E0F">
        <w:t xml:space="preserve">support </w:t>
      </w:r>
      <w:r w:rsidR="00AC0412">
        <w:t>SMEs in the</w:t>
      </w:r>
      <w:r w:rsidR="00361E29">
        <w:t>ir</w:t>
      </w:r>
      <w:r w:rsidR="00AC0412">
        <w:t xml:space="preserve"> Vital Investment day</w:t>
      </w:r>
      <w:r w:rsidR="00361E29">
        <w:t xml:space="preserve"> participation</w:t>
      </w:r>
      <w:r w:rsidR="00AA2066">
        <w:t xml:space="preserve">. </w:t>
      </w:r>
    </w:p>
    <w:p w14:paraId="10950736" w14:textId="7E814FEA" w:rsidR="00CE64FB" w:rsidRPr="00777769" w:rsidRDefault="005E7E73" w:rsidP="00B51B67">
      <w:r w:rsidRPr="00777769">
        <w:t xml:space="preserve">Your IP address will be used to </w:t>
      </w:r>
      <w:r w:rsidR="00DF1C41" w:rsidRPr="00777769">
        <w:t xml:space="preserve">allow Connected Places Catapult to set appropriate access permissions </w:t>
      </w:r>
      <w:r w:rsidR="00B31D07" w:rsidRPr="00777769">
        <w:t xml:space="preserve">on the </w:t>
      </w:r>
      <w:r w:rsidR="0098472B" w:rsidRPr="00777769">
        <w:t>website</w:t>
      </w:r>
      <w:r w:rsidR="00DF1C41" w:rsidRPr="00777769">
        <w:t xml:space="preserve">. </w:t>
      </w:r>
    </w:p>
    <w:p w14:paraId="1D401669" w14:textId="5458ACA1" w:rsidR="00DF1C41" w:rsidRPr="00777769" w:rsidRDefault="006D1F8F" w:rsidP="00B51B67">
      <w:r w:rsidRPr="00777769">
        <w:t xml:space="preserve">Access to and use of information concerning yourself and your company is strictly controlled </w:t>
      </w:r>
      <w:r w:rsidR="00815035" w:rsidRPr="00777769">
        <w:t>to</w:t>
      </w:r>
      <w:r w:rsidRPr="00777769">
        <w:t xml:space="preserve"> ensure compliance with applicable data protection la</w:t>
      </w:r>
      <w:r w:rsidR="00E80531" w:rsidRPr="00777769">
        <w:t xml:space="preserve">w. </w:t>
      </w:r>
    </w:p>
    <w:p w14:paraId="59794B98" w14:textId="13B37813" w:rsidR="00E80531" w:rsidRPr="00777769" w:rsidRDefault="00BC645C" w:rsidP="00B51B67">
      <w:r w:rsidRPr="00777769">
        <w:t xml:space="preserve">In many cases </w:t>
      </w:r>
      <w:r w:rsidR="00FD3C14" w:rsidRPr="00777769">
        <w:t xml:space="preserve">we pseudonymise or anonymise your information before we share it </w:t>
      </w:r>
      <w:r w:rsidR="00674D7D" w:rsidRPr="00777769">
        <w:t xml:space="preserve">with others, or when we no longer require the information in identifiable form. </w:t>
      </w:r>
    </w:p>
    <w:p w14:paraId="7EBC2AE7" w14:textId="67BE6414" w:rsidR="00E5143A" w:rsidRPr="00777769" w:rsidRDefault="00674D7D" w:rsidP="00B51B67">
      <w:r w:rsidRPr="00777769">
        <w:t xml:space="preserve">Anonymisation is the process of turning data </w:t>
      </w:r>
      <w:r w:rsidR="00E5143A" w:rsidRPr="00777769">
        <w:t xml:space="preserve">into a form which does not identify individuals and where identification </w:t>
      </w:r>
      <w:r w:rsidR="00355F87" w:rsidRPr="00777769">
        <w:t xml:space="preserve">is not likely to take place. </w:t>
      </w:r>
    </w:p>
    <w:p w14:paraId="0E1243BD" w14:textId="6AF98742" w:rsidR="00355F87" w:rsidRPr="00777769" w:rsidRDefault="00355F87" w:rsidP="00B51B67">
      <w:r w:rsidRPr="00777769">
        <w:t xml:space="preserve">Pseudonymisation is the processing of information in such a way that it can no longer be attributed to you without </w:t>
      </w:r>
      <w:r w:rsidR="007F0A62" w:rsidRPr="00777769">
        <w:t xml:space="preserve">the use of additional information and where that additional information is kept separately. This allows for a much wider use of the information </w:t>
      </w:r>
      <w:r w:rsidR="00122F91" w:rsidRPr="00777769">
        <w:t xml:space="preserve">for statistical or other purposes. </w:t>
      </w:r>
    </w:p>
    <w:p w14:paraId="64C0DFA8" w14:textId="32E3F38E" w:rsidR="00122F91" w:rsidRPr="00777769" w:rsidRDefault="00122F91" w:rsidP="00361E29">
      <w:pPr>
        <w:spacing w:after="0"/>
        <w:rPr>
          <w:b/>
          <w:bCs/>
        </w:rPr>
      </w:pPr>
      <w:r w:rsidRPr="00777769">
        <w:rPr>
          <w:b/>
          <w:bCs/>
        </w:rPr>
        <w:lastRenderedPageBreak/>
        <w:t xml:space="preserve">Who do we collect information from? </w:t>
      </w:r>
    </w:p>
    <w:p w14:paraId="6845782C" w14:textId="35D9DBA0" w:rsidR="00DB2F72" w:rsidRPr="00777769" w:rsidRDefault="00DB2F72" w:rsidP="00B51B67">
      <w:r w:rsidRPr="00777769">
        <w:t xml:space="preserve">Information may be collected directly from you to support </w:t>
      </w:r>
      <w:r w:rsidR="000C1649" w:rsidRPr="00777769">
        <w:t xml:space="preserve">your </w:t>
      </w:r>
      <w:r w:rsidR="004C5668">
        <w:t xml:space="preserve">application to the </w:t>
      </w:r>
      <w:r w:rsidR="00F528DD">
        <w:t>Virtual Investment Day</w:t>
      </w:r>
      <w:r w:rsidR="00665139" w:rsidRPr="00777769">
        <w:t>;</w:t>
      </w:r>
      <w:r w:rsidR="002B5861" w:rsidRPr="00777769">
        <w:t xml:space="preserve"> this information can be collected when:</w:t>
      </w:r>
    </w:p>
    <w:p w14:paraId="3AB01597" w14:textId="5A763823" w:rsidR="00AA2066" w:rsidRPr="00361E29" w:rsidRDefault="0053288E" w:rsidP="00665139">
      <w:pPr>
        <w:pStyle w:val="ListParagraph"/>
        <w:numPr>
          <w:ilvl w:val="0"/>
          <w:numId w:val="6"/>
        </w:numPr>
      </w:pPr>
      <w:r>
        <w:t>W</w:t>
      </w:r>
      <w:r w:rsidR="00F97C27" w:rsidRPr="00361E29">
        <w:t>hen using our website</w:t>
      </w:r>
    </w:p>
    <w:p w14:paraId="19AC3503" w14:textId="5C72A23D" w:rsidR="00E0376B" w:rsidRDefault="0053288E" w:rsidP="00665139">
      <w:pPr>
        <w:pStyle w:val="ListParagraph"/>
        <w:numPr>
          <w:ilvl w:val="0"/>
          <w:numId w:val="6"/>
        </w:numPr>
      </w:pPr>
      <w:r>
        <w:t>C</w:t>
      </w:r>
      <w:r w:rsidR="00616273" w:rsidRPr="00361E29">
        <w:t xml:space="preserve">ompleting </w:t>
      </w:r>
      <w:r>
        <w:t xml:space="preserve">our </w:t>
      </w:r>
      <w:r w:rsidR="00616273" w:rsidRPr="00361E29">
        <w:t>registration form</w:t>
      </w:r>
      <w:r>
        <w:t xml:space="preserve"> for the event </w:t>
      </w:r>
    </w:p>
    <w:p w14:paraId="34C6DEAB" w14:textId="58003DEF" w:rsidR="0053288E" w:rsidRPr="00361E29" w:rsidRDefault="0053288E" w:rsidP="00665139">
      <w:pPr>
        <w:pStyle w:val="ListParagraph"/>
        <w:numPr>
          <w:ilvl w:val="0"/>
          <w:numId w:val="6"/>
        </w:numPr>
      </w:pPr>
      <w:r>
        <w:t>Participating in the event</w:t>
      </w:r>
    </w:p>
    <w:p w14:paraId="087AB8E5" w14:textId="211BFDC2" w:rsidR="00D755F8" w:rsidRPr="00777769" w:rsidRDefault="00D755F8" w:rsidP="00361E29">
      <w:pPr>
        <w:spacing w:after="0"/>
        <w:rPr>
          <w:b/>
          <w:bCs/>
        </w:rPr>
      </w:pPr>
      <w:r w:rsidRPr="00361E29">
        <w:rPr>
          <w:b/>
          <w:bCs/>
        </w:rPr>
        <w:t>What is your information used for?</w:t>
      </w:r>
      <w:r w:rsidRPr="00777769">
        <w:rPr>
          <w:b/>
          <w:bCs/>
        </w:rPr>
        <w:t xml:space="preserve"> </w:t>
      </w:r>
    </w:p>
    <w:p w14:paraId="49E2B8D8" w14:textId="755D669E" w:rsidR="00D755F8" w:rsidRPr="00777769" w:rsidRDefault="00BD5ABC" w:rsidP="00F44896">
      <w:r w:rsidRPr="00777769">
        <w:t xml:space="preserve">We use your information for </w:t>
      </w:r>
      <w:proofErr w:type="gramStart"/>
      <w:r w:rsidRPr="00777769">
        <w:t>a number of</w:t>
      </w:r>
      <w:proofErr w:type="gramEnd"/>
      <w:r w:rsidRPr="00777769">
        <w:t xml:space="preserve"> purposes. Whenever we use your information, we must have a legal justification under data protection law </w:t>
      </w:r>
      <w:r w:rsidR="002C7008" w:rsidRPr="00777769">
        <w:t xml:space="preserve">for its use. The legal justification will depend on the purpose for which we intend using your information. </w:t>
      </w:r>
    </w:p>
    <w:p w14:paraId="1B36ACFE" w14:textId="28AE4981" w:rsidR="002C7008" w:rsidRPr="00777769" w:rsidRDefault="002C7008" w:rsidP="00F44896">
      <w:r w:rsidRPr="00777769">
        <w:t>Our legal justification for processing your personal information generally falls into the below categories below</w:t>
      </w:r>
      <w:r w:rsidR="00C777F0" w:rsidRPr="00777769">
        <w:t xml:space="preserve"> within Article 6 of the General Data Protection Regulation</w:t>
      </w:r>
      <w:r w:rsidRPr="00777769">
        <w:t xml:space="preserve">: </w:t>
      </w:r>
    </w:p>
    <w:p w14:paraId="73D18BF2" w14:textId="24BD49F2" w:rsidR="00811C43" w:rsidRDefault="00ED7495" w:rsidP="004F6C4D">
      <w:pPr>
        <w:pStyle w:val="ListParagraph"/>
        <w:numPr>
          <w:ilvl w:val="0"/>
          <w:numId w:val="9"/>
        </w:numPr>
      </w:pPr>
      <w:r w:rsidRPr="00361E29">
        <w:t xml:space="preserve">Article 6(1)(a) Consent – You have consented for us to process your </w:t>
      </w:r>
      <w:r w:rsidR="004F6C4D" w:rsidRPr="00361E29">
        <w:t xml:space="preserve">personal data for the purpose of the </w:t>
      </w:r>
      <w:r w:rsidR="00780995">
        <w:t xml:space="preserve">Vital Interest day </w:t>
      </w:r>
    </w:p>
    <w:p w14:paraId="0CCA98CB" w14:textId="0331B340" w:rsidR="00780995" w:rsidRDefault="00780995" w:rsidP="004F6C4D">
      <w:pPr>
        <w:pStyle w:val="ListParagraph"/>
        <w:numPr>
          <w:ilvl w:val="0"/>
          <w:numId w:val="9"/>
        </w:numPr>
      </w:pPr>
      <w:r>
        <w:t xml:space="preserve">Article 6(1)(f) Legitimate interest – processing is necessary </w:t>
      </w:r>
      <w:r w:rsidR="0070201F">
        <w:t>for the purposes of the legitimate interests pursued by CPC or by a third party (yourselves, business partners)</w:t>
      </w:r>
      <w:r w:rsidR="00FB088B">
        <w:t>. In this respect where you have shown an interest in participating in the Vital I</w:t>
      </w:r>
      <w:r w:rsidR="00361C29">
        <w:t xml:space="preserve">nvestment day. </w:t>
      </w:r>
    </w:p>
    <w:p w14:paraId="03E6E51F" w14:textId="328B91C0" w:rsidR="00D41252" w:rsidRPr="00777769" w:rsidRDefault="00267598" w:rsidP="00361C29">
      <w:pPr>
        <w:spacing w:after="0"/>
        <w:rPr>
          <w:b/>
          <w:bCs/>
        </w:rPr>
      </w:pPr>
      <w:r w:rsidRPr="00777769">
        <w:rPr>
          <w:b/>
          <w:bCs/>
        </w:rPr>
        <w:t xml:space="preserve">Who do we share information with? </w:t>
      </w:r>
    </w:p>
    <w:p w14:paraId="2F634852" w14:textId="7F2ACA61" w:rsidR="00DA3457" w:rsidRDefault="00DA3457" w:rsidP="00D41252">
      <w:r w:rsidRPr="00777769">
        <w:t>It is important t</w:t>
      </w:r>
      <w:r w:rsidR="00911344" w:rsidRPr="00777769">
        <w:t xml:space="preserve">hat you understand that we may share your information with others. We may share your personal information within our group of companies </w:t>
      </w:r>
      <w:r w:rsidR="00EC23F0" w:rsidRPr="00777769">
        <w:t xml:space="preserve">and with third parties. </w:t>
      </w:r>
    </w:p>
    <w:p w14:paraId="51386A37" w14:textId="77777777" w:rsidR="009E5B35" w:rsidRPr="00777769" w:rsidRDefault="00EC23F0" w:rsidP="00D41252">
      <w:pPr>
        <w:pStyle w:val="ListParagraph"/>
        <w:numPr>
          <w:ilvl w:val="0"/>
          <w:numId w:val="10"/>
        </w:numPr>
        <w:rPr>
          <w:b/>
          <w:bCs/>
        </w:rPr>
      </w:pPr>
      <w:r w:rsidRPr="00777769">
        <w:rPr>
          <w:b/>
          <w:bCs/>
        </w:rPr>
        <w:t xml:space="preserve">Sharing within the Connected Places Catapult group </w:t>
      </w:r>
    </w:p>
    <w:p w14:paraId="5B2088AF" w14:textId="7E6CA60F" w:rsidR="009E5B35" w:rsidRPr="00777769" w:rsidRDefault="00EC23F0" w:rsidP="0014164E">
      <w:pPr>
        <w:pStyle w:val="ListParagraph"/>
      </w:pPr>
      <w:r w:rsidRPr="00777769">
        <w:t xml:space="preserve">We may share your personal information within the Connected Places Catapult group of companies. </w:t>
      </w:r>
    </w:p>
    <w:p w14:paraId="00F3A9E2" w14:textId="292B7C1F" w:rsidR="009E5B35" w:rsidRPr="00777769" w:rsidRDefault="0014164E" w:rsidP="009E5B35">
      <w:pPr>
        <w:pStyle w:val="ListParagraph"/>
        <w:numPr>
          <w:ilvl w:val="0"/>
          <w:numId w:val="10"/>
        </w:numPr>
        <w:rPr>
          <w:b/>
          <w:bCs/>
        </w:rPr>
      </w:pPr>
      <w:r w:rsidRPr="00777769">
        <w:rPr>
          <w:b/>
          <w:bCs/>
        </w:rPr>
        <w:t>Sharing with third parties</w:t>
      </w:r>
    </w:p>
    <w:p w14:paraId="04456FAE" w14:textId="73E4AA75" w:rsidR="0014164E" w:rsidRPr="00777769" w:rsidRDefault="0014164E" w:rsidP="0014164E">
      <w:pPr>
        <w:pStyle w:val="ListParagraph"/>
      </w:pPr>
      <w:r w:rsidRPr="00777769">
        <w:t xml:space="preserve">We may share your personal information with third parties listed below for the purposes </w:t>
      </w:r>
      <w:r w:rsidR="00F67B28" w:rsidRPr="00777769">
        <w:t>identified within this privacy notice:</w:t>
      </w:r>
    </w:p>
    <w:p w14:paraId="60B4C0AB" w14:textId="13EDA2C8" w:rsidR="007C6629" w:rsidRDefault="007C6629" w:rsidP="00F67B28">
      <w:pPr>
        <w:pStyle w:val="ListParagraph"/>
        <w:numPr>
          <w:ilvl w:val="1"/>
          <w:numId w:val="10"/>
        </w:numPr>
      </w:pPr>
      <w:r>
        <w:t xml:space="preserve">Investors </w:t>
      </w:r>
    </w:p>
    <w:p w14:paraId="2AD00377" w14:textId="703C9F36" w:rsidR="00646940" w:rsidRPr="00777769" w:rsidRDefault="00646940" w:rsidP="00F67B28">
      <w:pPr>
        <w:pStyle w:val="ListParagraph"/>
        <w:numPr>
          <w:ilvl w:val="1"/>
          <w:numId w:val="10"/>
        </w:numPr>
      </w:pPr>
      <w:r w:rsidRPr="00777769">
        <w:t xml:space="preserve">Companies, Governments, Local Authorities </w:t>
      </w:r>
      <w:r w:rsidR="005317AD" w:rsidRPr="00777769">
        <w:t xml:space="preserve">looking for innovative </w:t>
      </w:r>
      <w:r w:rsidR="00681A23" w:rsidRPr="00777769">
        <w:t>thinking companies within the pro</w:t>
      </w:r>
      <w:r w:rsidR="00D40B03">
        <w:t>gramme</w:t>
      </w:r>
    </w:p>
    <w:p w14:paraId="072D1913" w14:textId="4C954AD6" w:rsidR="00EC23F0" w:rsidRPr="00777769" w:rsidRDefault="00374FDC" w:rsidP="00AD664B">
      <w:pPr>
        <w:pStyle w:val="ListParagraph"/>
        <w:numPr>
          <w:ilvl w:val="1"/>
          <w:numId w:val="10"/>
        </w:numPr>
      </w:pPr>
      <w:r w:rsidRPr="00777769">
        <w:t>IT support companies to maintain</w:t>
      </w:r>
      <w:r w:rsidR="00B7040E" w:rsidRPr="00777769">
        <w:t xml:space="preserve">, and support </w:t>
      </w:r>
      <w:r w:rsidR="00777769">
        <w:t xml:space="preserve">the </w:t>
      </w:r>
      <w:r w:rsidR="00681B31">
        <w:t>Connected Places Catapult</w:t>
      </w:r>
      <w:r w:rsidR="00777769">
        <w:t xml:space="preserve"> </w:t>
      </w:r>
      <w:r w:rsidR="00B7040E" w:rsidRPr="00777769">
        <w:t>website</w:t>
      </w:r>
      <w:r w:rsidR="00777769">
        <w:t xml:space="preserve"> and platform</w:t>
      </w:r>
    </w:p>
    <w:p w14:paraId="335E38FD" w14:textId="7A3FD4D0" w:rsidR="00B7040E" w:rsidRPr="00777769" w:rsidRDefault="00107324" w:rsidP="00361C29">
      <w:pPr>
        <w:spacing w:after="0"/>
        <w:rPr>
          <w:b/>
          <w:bCs/>
        </w:rPr>
      </w:pPr>
      <w:r w:rsidRPr="00777769">
        <w:rPr>
          <w:b/>
          <w:bCs/>
        </w:rPr>
        <w:t xml:space="preserve">How long do we keep your personal information for? </w:t>
      </w:r>
    </w:p>
    <w:p w14:paraId="7DD4342F" w14:textId="264CD39B" w:rsidR="00107324" w:rsidRPr="00777769" w:rsidRDefault="00107324" w:rsidP="00B7040E">
      <w:r w:rsidRPr="00777769">
        <w:t>We retain information in accordance with our legal obligations and national best practice</w:t>
      </w:r>
      <w:r w:rsidR="00231D2F" w:rsidRPr="00777769">
        <w:t xml:space="preserve">. We ensure compliance </w:t>
      </w:r>
      <w:r w:rsidR="00A936ED" w:rsidRPr="00777769">
        <w:t xml:space="preserve">through regular auditing and ensure information is securely disposed of when it has reached the end of its retention period. We implement data retention periods </w:t>
      </w:r>
      <w:r w:rsidR="00946568" w:rsidRPr="00777769">
        <w:t>for different categories of personal data and/or different processing purposes</w:t>
      </w:r>
      <w:r w:rsidR="00682842" w:rsidRPr="00777769">
        <w:t xml:space="preserve">, including where appropriate, archiving periods. We will only keep your personal information </w:t>
      </w:r>
      <w:r w:rsidR="00070C9E" w:rsidRPr="00777769">
        <w:t xml:space="preserve">for as long as reasonably necessary </w:t>
      </w:r>
      <w:r w:rsidR="00C44544" w:rsidRPr="00777769">
        <w:t>to</w:t>
      </w:r>
      <w:r w:rsidR="00070C9E" w:rsidRPr="00777769">
        <w:t xml:space="preserve"> support service users, </w:t>
      </w:r>
      <w:r w:rsidR="006D6F1B" w:rsidRPr="00777769">
        <w:t xml:space="preserve">to support our legitimate business interests and to comply with our legal and regulatory requirements. </w:t>
      </w:r>
    </w:p>
    <w:p w14:paraId="5950374A" w14:textId="63A6E6F1" w:rsidR="006D6F1B" w:rsidRPr="00777769" w:rsidRDefault="00031F72" w:rsidP="00361C29">
      <w:pPr>
        <w:spacing w:after="0"/>
        <w:rPr>
          <w:b/>
          <w:bCs/>
        </w:rPr>
      </w:pPr>
      <w:r w:rsidRPr="00777769">
        <w:rPr>
          <w:b/>
          <w:bCs/>
        </w:rPr>
        <w:t>International transfers of your personal information</w:t>
      </w:r>
    </w:p>
    <w:p w14:paraId="14F684B8" w14:textId="611A0BF2" w:rsidR="00031F72" w:rsidRPr="00777769" w:rsidRDefault="00731004" w:rsidP="00B7040E">
      <w:r w:rsidRPr="00777769">
        <w:t xml:space="preserve">Connected Places Catapult takes part in global projects. We (or third parties acting on our behalf) may store or process information that we collect about you in countries outside the UK. Information may be transferred, </w:t>
      </w:r>
      <w:proofErr w:type="gramStart"/>
      <w:r w:rsidRPr="00777769">
        <w:t>processed</w:t>
      </w:r>
      <w:proofErr w:type="gramEnd"/>
      <w:r w:rsidRPr="00777769">
        <w:t xml:space="preserve"> and stored outside of the country </w:t>
      </w:r>
      <w:r w:rsidR="00507F3A" w:rsidRPr="00777769">
        <w:t xml:space="preserve">where your information is </w:t>
      </w:r>
      <w:r w:rsidR="00507F3A" w:rsidRPr="00777769">
        <w:lastRenderedPageBreak/>
        <w:t xml:space="preserve">collected, including countries where the level of data protection may not be deemed adequate </w:t>
      </w:r>
      <w:r w:rsidR="002214E4" w:rsidRPr="00777769">
        <w:t xml:space="preserve">by the local legal or regulatory authority in the country of origin of the data. </w:t>
      </w:r>
    </w:p>
    <w:p w14:paraId="3F493D33" w14:textId="70929C4B" w:rsidR="00792C69" w:rsidRPr="00777769" w:rsidRDefault="00792C69" w:rsidP="00B7040E">
      <w:r w:rsidRPr="00777769">
        <w:t>Where we make a transfer of your personal information outside of the UK</w:t>
      </w:r>
      <w:r w:rsidR="002F2462" w:rsidRPr="00777769">
        <w:t>,</w:t>
      </w:r>
      <w:r w:rsidRPr="00777769">
        <w:t xml:space="preserve"> we will take </w:t>
      </w:r>
      <w:r w:rsidR="005668A2" w:rsidRPr="00777769">
        <w:t xml:space="preserve">the required steps to ensure that your personal information is protected. </w:t>
      </w:r>
    </w:p>
    <w:p w14:paraId="58330302" w14:textId="28930A07" w:rsidR="00C52C81" w:rsidRPr="00777769" w:rsidRDefault="001825D9" w:rsidP="00F72324">
      <w:r w:rsidRPr="00777769">
        <w:t xml:space="preserve">We also process personal </w:t>
      </w:r>
      <w:r w:rsidR="00697896" w:rsidRPr="00777769">
        <w:t xml:space="preserve">information within the Connected Places Catapult group of companies for administrative and management </w:t>
      </w:r>
      <w:r w:rsidR="001F27E6" w:rsidRPr="00777769">
        <w:t>purposes. This processing is based on our own or a third party’s legitimate business interest</w:t>
      </w:r>
      <w:r w:rsidR="00C52C81" w:rsidRPr="00777769">
        <w:t>s and</w:t>
      </w:r>
      <w:r w:rsidR="00F72324" w:rsidRPr="00777769">
        <w:t xml:space="preserve"> the transfer is compliant with applicable data protection law. </w:t>
      </w:r>
    </w:p>
    <w:p w14:paraId="2BF47966" w14:textId="4382CB2D" w:rsidR="00176CF8" w:rsidRPr="00777769" w:rsidRDefault="00176CF8" w:rsidP="00F72324">
      <w:r w:rsidRPr="00777769">
        <w:t>If you would like further information regarding the steps</w:t>
      </w:r>
      <w:r w:rsidR="002F2462" w:rsidRPr="00777769">
        <w:t>,</w:t>
      </w:r>
      <w:r w:rsidRPr="00777769">
        <w:t xml:space="preserve"> we take to safeguard your personal information when making international transfers, please contact the Data Protection Manager </w:t>
      </w:r>
      <w:r w:rsidR="00CE216D" w:rsidRPr="00777769">
        <w:t xml:space="preserve">using the details at the bottom of this privacy notice. </w:t>
      </w:r>
    </w:p>
    <w:p w14:paraId="3140E20C" w14:textId="4E798B7C" w:rsidR="00CE216D" w:rsidRPr="00777769" w:rsidRDefault="00CE216D" w:rsidP="00361C29">
      <w:pPr>
        <w:spacing w:after="0"/>
        <w:rPr>
          <w:b/>
          <w:bCs/>
        </w:rPr>
      </w:pPr>
      <w:r w:rsidRPr="00777769">
        <w:rPr>
          <w:b/>
          <w:bCs/>
        </w:rPr>
        <w:t xml:space="preserve">Your rights and your personal information </w:t>
      </w:r>
    </w:p>
    <w:p w14:paraId="27E8FC93" w14:textId="76E3C22B" w:rsidR="000A125E" w:rsidRPr="00777769" w:rsidRDefault="000A125E" w:rsidP="00F72324">
      <w:r w:rsidRPr="00777769">
        <w:t xml:space="preserve">Under data protection law you have </w:t>
      </w:r>
      <w:proofErr w:type="gramStart"/>
      <w:r w:rsidR="006916BB" w:rsidRPr="00777769">
        <w:t>a number of</w:t>
      </w:r>
      <w:proofErr w:type="gramEnd"/>
      <w:r w:rsidR="006916BB" w:rsidRPr="00777769">
        <w:t xml:space="preserve"> specific rights in relation to the personal information that we hold about you. These include rights to know what information we hold </w:t>
      </w:r>
      <w:r w:rsidR="00D57A82" w:rsidRPr="00777769">
        <w:t xml:space="preserve">about you and how it is used.  You may also exercise these rights at any time by contacting </w:t>
      </w:r>
      <w:r w:rsidR="00241B73" w:rsidRPr="00777769">
        <w:t xml:space="preserve">us using the details set out at the top of this privacy notice and without adversely affecting your service. </w:t>
      </w:r>
    </w:p>
    <w:p w14:paraId="1A9CD93E" w14:textId="0BB966C6" w:rsidR="00241B73" w:rsidRPr="00777769" w:rsidRDefault="00010E13" w:rsidP="00F72324">
      <w:r w:rsidRPr="00777769">
        <w:t xml:space="preserve">We will not </w:t>
      </w:r>
      <w:r w:rsidR="00290B5F" w:rsidRPr="00777769">
        <w:t xml:space="preserve">usually charge for handling a request to exercise your rights. If we cannot </w:t>
      </w:r>
      <w:r w:rsidR="003B7A9D" w:rsidRPr="00777769">
        <w:t>comply with your request to exercise your rights</w:t>
      </w:r>
      <w:r w:rsidR="002F2462" w:rsidRPr="00777769">
        <w:t>,</w:t>
      </w:r>
      <w:r w:rsidR="003B7A9D" w:rsidRPr="00777769">
        <w:t xml:space="preserve"> we will usually tell you why. </w:t>
      </w:r>
    </w:p>
    <w:p w14:paraId="6B497F8E" w14:textId="084A47AC" w:rsidR="003B7A9D" w:rsidRPr="00777769" w:rsidRDefault="003B6524" w:rsidP="00F72324">
      <w:r w:rsidRPr="00777769">
        <w:t xml:space="preserve">If you make </w:t>
      </w:r>
      <w:proofErr w:type="gramStart"/>
      <w:r w:rsidRPr="00777769">
        <w:t>a large number of</w:t>
      </w:r>
      <w:proofErr w:type="gramEnd"/>
      <w:r w:rsidRPr="00777769">
        <w:t xml:space="preserve"> requests or it is clear that it is not reasonable for us to comply with a request</w:t>
      </w:r>
      <w:r w:rsidR="002F2462" w:rsidRPr="00777769">
        <w:t>,</w:t>
      </w:r>
      <w:r w:rsidRPr="00777769">
        <w:t xml:space="preserve"> then we do not have to respond. Alternatively, we can charge for responding</w:t>
      </w:r>
      <w:r w:rsidR="0088527F" w:rsidRPr="00777769">
        <w:t xml:space="preserve">. </w:t>
      </w:r>
    </w:p>
    <w:p w14:paraId="5E7ECE44" w14:textId="58BF97BF" w:rsidR="0088527F" w:rsidRPr="00777769" w:rsidRDefault="0088527F" w:rsidP="00F72324">
      <w:r w:rsidRPr="00777769">
        <w:t>Under data protection legislation you have</w:t>
      </w:r>
      <w:r w:rsidR="00141E4E" w:rsidRPr="00777769">
        <w:t xml:space="preserve"> the right to</w:t>
      </w:r>
      <w:r w:rsidR="00777769">
        <w:t>:</w:t>
      </w:r>
    </w:p>
    <w:p w14:paraId="03AFC5AD" w14:textId="32138759" w:rsidR="0088527F" w:rsidRPr="00777769" w:rsidRDefault="00141E4E" w:rsidP="0088527F">
      <w:pPr>
        <w:pStyle w:val="ListParagraph"/>
        <w:numPr>
          <w:ilvl w:val="0"/>
          <w:numId w:val="10"/>
        </w:numPr>
      </w:pPr>
      <w:r w:rsidRPr="00777769">
        <w:t>be informed</w:t>
      </w:r>
    </w:p>
    <w:p w14:paraId="3406A220" w14:textId="57A85381" w:rsidR="004274B7" w:rsidRPr="00777769" w:rsidRDefault="004274B7" w:rsidP="0088527F">
      <w:pPr>
        <w:pStyle w:val="ListParagraph"/>
        <w:numPr>
          <w:ilvl w:val="0"/>
          <w:numId w:val="10"/>
        </w:numPr>
      </w:pPr>
      <w:r w:rsidRPr="00777769">
        <w:t>access your personal information</w:t>
      </w:r>
      <w:r w:rsidR="001318FE" w:rsidRPr="00777769">
        <w:t xml:space="preserve"> </w:t>
      </w:r>
    </w:p>
    <w:p w14:paraId="586DFFF5" w14:textId="4DF12691" w:rsidR="001318FE" w:rsidRPr="00777769" w:rsidRDefault="001318FE" w:rsidP="0088527F">
      <w:pPr>
        <w:pStyle w:val="ListParagraph"/>
        <w:numPr>
          <w:ilvl w:val="0"/>
          <w:numId w:val="10"/>
        </w:numPr>
      </w:pPr>
      <w:r w:rsidRPr="00777769">
        <w:t>rectification</w:t>
      </w:r>
      <w:r w:rsidR="00AD471A" w:rsidRPr="00777769">
        <w:t xml:space="preserve"> </w:t>
      </w:r>
    </w:p>
    <w:p w14:paraId="2B692A69" w14:textId="4C808681" w:rsidR="00AD471A" w:rsidRPr="00777769" w:rsidRDefault="002F22A7" w:rsidP="0088527F">
      <w:pPr>
        <w:pStyle w:val="ListParagraph"/>
        <w:numPr>
          <w:ilvl w:val="0"/>
          <w:numId w:val="10"/>
        </w:numPr>
      </w:pPr>
      <w:r w:rsidRPr="00777769">
        <w:t>erasure</w:t>
      </w:r>
      <w:r w:rsidR="00CA54CD" w:rsidRPr="00777769">
        <w:t xml:space="preserve"> </w:t>
      </w:r>
    </w:p>
    <w:p w14:paraId="25F7D037" w14:textId="3EE858B0" w:rsidR="00CA54CD" w:rsidRPr="00777769" w:rsidRDefault="00E059F6" w:rsidP="0088527F">
      <w:pPr>
        <w:pStyle w:val="ListParagraph"/>
        <w:numPr>
          <w:ilvl w:val="0"/>
          <w:numId w:val="10"/>
        </w:numPr>
      </w:pPr>
      <w:r w:rsidRPr="00777769">
        <w:t>restriction of processing</w:t>
      </w:r>
      <w:r w:rsidR="001B6D54" w:rsidRPr="00777769">
        <w:t xml:space="preserve"> </w:t>
      </w:r>
    </w:p>
    <w:p w14:paraId="45FE6056" w14:textId="77777777" w:rsidR="002D2B40" w:rsidRPr="00777769" w:rsidRDefault="00170181" w:rsidP="0088527F">
      <w:pPr>
        <w:pStyle w:val="ListParagraph"/>
        <w:numPr>
          <w:ilvl w:val="0"/>
          <w:numId w:val="10"/>
        </w:numPr>
      </w:pPr>
      <w:r w:rsidRPr="00777769">
        <w:t>data portability</w:t>
      </w:r>
    </w:p>
    <w:p w14:paraId="0E71B97F" w14:textId="77777777" w:rsidR="004C293E" w:rsidRPr="00777769" w:rsidRDefault="004C293E" w:rsidP="0088527F">
      <w:pPr>
        <w:pStyle w:val="ListParagraph"/>
        <w:numPr>
          <w:ilvl w:val="0"/>
          <w:numId w:val="10"/>
        </w:numPr>
      </w:pPr>
      <w:r w:rsidRPr="00777769">
        <w:t>object</w:t>
      </w:r>
    </w:p>
    <w:p w14:paraId="2D695C25" w14:textId="77777777" w:rsidR="004C293E" w:rsidRPr="00777769" w:rsidRDefault="004C293E" w:rsidP="0088527F">
      <w:pPr>
        <w:pStyle w:val="ListParagraph"/>
        <w:numPr>
          <w:ilvl w:val="0"/>
          <w:numId w:val="10"/>
        </w:numPr>
      </w:pPr>
      <w:r w:rsidRPr="00777769">
        <w:t xml:space="preserve">not be subjected to automated decisions </w:t>
      </w:r>
    </w:p>
    <w:p w14:paraId="45BFA55F" w14:textId="77777777" w:rsidR="00FA32EE" w:rsidRPr="00777769" w:rsidRDefault="004C293E" w:rsidP="0088527F">
      <w:pPr>
        <w:pStyle w:val="ListParagraph"/>
        <w:numPr>
          <w:ilvl w:val="0"/>
          <w:numId w:val="10"/>
        </w:numPr>
      </w:pPr>
      <w:r w:rsidRPr="00777769">
        <w:t xml:space="preserve">withdraw consent </w:t>
      </w:r>
    </w:p>
    <w:p w14:paraId="08941621" w14:textId="4C0EBED6" w:rsidR="00170181" w:rsidRPr="00777769" w:rsidRDefault="00FA32EE" w:rsidP="00FA32EE">
      <w:r w:rsidRPr="00777769">
        <w:t xml:space="preserve">You also have the right to complain to the Information Commissioners Office (ICO) </w:t>
      </w:r>
      <w:r w:rsidR="00B36BB2" w:rsidRPr="00777769">
        <w:t xml:space="preserve">if you are unhappy </w:t>
      </w:r>
      <w:r w:rsidR="005C5CC2" w:rsidRPr="00777769">
        <w:t xml:space="preserve">with the way that we have dealt </w:t>
      </w:r>
      <w:r w:rsidR="000B0F17" w:rsidRPr="00777769">
        <w:t xml:space="preserve">with a request from you to exercise any of these rights, or if you think we have note complied </w:t>
      </w:r>
      <w:r w:rsidR="002C610E" w:rsidRPr="00777769">
        <w:t xml:space="preserve">with our legal obligations. Whilst you are not obliged to do so, we would appreciate you making us </w:t>
      </w:r>
      <w:r w:rsidR="000A27DF" w:rsidRPr="00777769">
        <w:t xml:space="preserve">aware of any issue prior to notifying the ICO and giving us the opportunity to respond. You can </w:t>
      </w:r>
      <w:r w:rsidR="00082128" w:rsidRPr="00777769">
        <w:t xml:space="preserve">contact either the Risk and Compliance Manager or Data Protection Manager using the postal address </w:t>
      </w:r>
      <w:r w:rsidR="001E52DD" w:rsidRPr="00777769">
        <w:t xml:space="preserve">at the top of the privacy notice.  More information can be obtained </w:t>
      </w:r>
      <w:r w:rsidR="00D01CA7" w:rsidRPr="00777769">
        <w:t xml:space="preserve">either on the ICO </w:t>
      </w:r>
      <w:r w:rsidR="00D01CA7" w:rsidRPr="00777769">
        <w:rPr>
          <w:rFonts w:cstheme="minorHAnsi"/>
        </w:rPr>
        <w:t>website (</w:t>
      </w:r>
      <w:hyperlink r:id="rId10" w:history="1">
        <w:r w:rsidR="00D01CA7" w:rsidRPr="00777769">
          <w:rPr>
            <w:rStyle w:val="Hyperlink"/>
            <w:rFonts w:cstheme="minorHAnsi"/>
            <w:spacing w:val="3"/>
            <w:shd w:val="clear" w:color="auto" w:fill="FFFFFF"/>
          </w:rPr>
          <w:t>https://ico.org.uk/</w:t>
        </w:r>
      </w:hyperlink>
      <w:r w:rsidR="00D01CA7" w:rsidRPr="00777769">
        <w:rPr>
          <w:rFonts w:cstheme="minorHAnsi"/>
        </w:rPr>
        <w:t>) or</w:t>
      </w:r>
      <w:r w:rsidR="00D01CA7" w:rsidRPr="00777769">
        <w:t xml:space="preserve"> by calling 0303 123 1113</w:t>
      </w:r>
      <w:r w:rsidR="005B6BEA" w:rsidRPr="00777769">
        <w:t xml:space="preserve">. </w:t>
      </w:r>
    </w:p>
    <w:p w14:paraId="5A53CE5F" w14:textId="5B2D8604" w:rsidR="005B6BEA" w:rsidRPr="00777769" w:rsidRDefault="005B6BEA" w:rsidP="00FA32EE">
      <w:r w:rsidRPr="00777769">
        <w:t xml:space="preserve">Making a complaint will not affect any other legal rights or remedies that you have. </w:t>
      </w:r>
    </w:p>
    <w:p w14:paraId="7C7B2110" w14:textId="4EF5A681" w:rsidR="007E0DD2" w:rsidRPr="00777769" w:rsidRDefault="007E0DD2" w:rsidP="00361C29">
      <w:pPr>
        <w:spacing w:after="0"/>
        <w:rPr>
          <w:b/>
          <w:bCs/>
        </w:rPr>
      </w:pPr>
      <w:r w:rsidRPr="00777769">
        <w:rPr>
          <w:b/>
          <w:bCs/>
        </w:rPr>
        <w:t xml:space="preserve">Securing your data </w:t>
      </w:r>
    </w:p>
    <w:p w14:paraId="41018638" w14:textId="4E3DECCA" w:rsidR="007E0DD2" w:rsidRPr="00777769" w:rsidRDefault="00587085" w:rsidP="00FA32EE">
      <w:r w:rsidRPr="00777769">
        <w:t xml:space="preserve">We have implemented appropriate technical and organisational security to protect your personal information, </w:t>
      </w:r>
      <w:r w:rsidR="00B11258" w:rsidRPr="00777769">
        <w:t>this includes:</w:t>
      </w:r>
    </w:p>
    <w:p w14:paraId="38B1ED6E" w14:textId="106B5835" w:rsidR="00B11258" w:rsidRPr="00777769" w:rsidRDefault="005A08A0" w:rsidP="00B11258">
      <w:pPr>
        <w:pStyle w:val="ListParagraph"/>
        <w:numPr>
          <w:ilvl w:val="0"/>
          <w:numId w:val="11"/>
        </w:numPr>
      </w:pPr>
      <w:r w:rsidRPr="00777769">
        <w:t xml:space="preserve">Ensuring our staff complete </w:t>
      </w:r>
      <w:r w:rsidR="00E80B91">
        <w:t>annual</w:t>
      </w:r>
      <w:r w:rsidRPr="00777769">
        <w:t xml:space="preserve"> training </w:t>
      </w:r>
    </w:p>
    <w:p w14:paraId="0BB8CA23" w14:textId="63710B82" w:rsidR="005A08A0" w:rsidRPr="00777769" w:rsidRDefault="005A08A0" w:rsidP="003233E0">
      <w:pPr>
        <w:pStyle w:val="ListParagraph"/>
        <w:numPr>
          <w:ilvl w:val="0"/>
          <w:numId w:val="11"/>
        </w:numPr>
      </w:pPr>
      <w:r w:rsidRPr="00777769">
        <w:lastRenderedPageBreak/>
        <w:t>Ensuring personal information is only accessible and shared with individuals that have a need to access it</w:t>
      </w:r>
    </w:p>
    <w:p w14:paraId="02D35DF6" w14:textId="237EC10D" w:rsidR="00C4798A" w:rsidRPr="00777769" w:rsidRDefault="00C4798A" w:rsidP="003233E0">
      <w:pPr>
        <w:pStyle w:val="ListParagraph"/>
        <w:numPr>
          <w:ilvl w:val="0"/>
          <w:numId w:val="11"/>
        </w:numPr>
      </w:pPr>
      <w:r w:rsidRPr="00777769">
        <w:t xml:space="preserve">Where personal information is transferred outside </w:t>
      </w:r>
      <w:r w:rsidR="00070EBC" w:rsidRPr="00777769">
        <w:t xml:space="preserve">of the UK, we will ensure there are appropriate security measures </w:t>
      </w:r>
      <w:r w:rsidR="00EC61F4" w:rsidRPr="00777769">
        <w:t xml:space="preserve">in place to protect the data in accordance with UK data protection laws. </w:t>
      </w:r>
    </w:p>
    <w:p w14:paraId="50C0C7FE" w14:textId="6583D824" w:rsidR="00EC61F4" w:rsidRPr="00777769" w:rsidRDefault="000A39F4" w:rsidP="000A39F4">
      <w:r w:rsidRPr="00777769">
        <w:t xml:space="preserve">Please contact us if you require further information about how we secure your data. </w:t>
      </w:r>
    </w:p>
    <w:p w14:paraId="0E07D75D" w14:textId="43A32644" w:rsidR="00CE68E2" w:rsidRPr="00777769" w:rsidRDefault="00221C80" w:rsidP="00361C29">
      <w:pPr>
        <w:spacing w:after="0"/>
        <w:rPr>
          <w:b/>
          <w:bCs/>
        </w:rPr>
      </w:pPr>
      <w:r w:rsidRPr="00777769">
        <w:rPr>
          <w:b/>
          <w:bCs/>
        </w:rPr>
        <w:t xml:space="preserve">Queries </w:t>
      </w:r>
    </w:p>
    <w:p w14:paraId="473431E2" w14:textId="4FC598A1" w:rsidR="00A90F3E" w:rsidRPr="00777769" w:rsidRDefault="00A90F3E" w:rsidP="00A90F3E">
      <w:pPr>
        <w:rPr>
          <w:rFonts w:ascii="Calibri" w:eastAsia="Times New Roman" w:hAnsi="Calibri" w:cs="Calibri"/>
          <w:color w:val="000000"/>
          <w:lang w:eastAsia="en-GB"/>
        </w:rPr>
      </w:pPr>
      <w:r w:rsidRPr="00777769">
        <w:rPr>
          <w:rFonts w:ascii="Calibri" w:eastAsia="Times New Roman" w:hAnsi="Calibri" w:cs="Calibri"/>
          <w:color w:val="000000"/>
          <w:lang w:eastAsia="en-GB"/>
        </w:rPr>
        <w:t xml:space="preserve">If you have any queries or would like to exercise your rights or to establish whether any rights apply to you, please speak with the Connected Places Catapult project manager for the </w:t>
      </w:r>
      <w:r w:rsidR="007C6629">
        <w:rPr>
          <w:rFonts w:ascii="Calibri" w:eastAsia="Times New Roman" w:hAnsi="Calibri" w:cs="Calibri"/>
          <w:color w:val="000000"/>
          <w:lang w:eastAsia="en-GB"/>
        </w:rPr>
        <w:t>Virtual Investment Day</w:t>
      </w:r>
    </w:p>
    <w:p w14:paraId="386A7CA0" w14:textId="77777777" w:rsidR="00A90F3E" w:rsidRPr="00777769" w:rsidRDefault="00A90F3E" w:rsidP="00A90F3E">
      <w:pPr>
        <w:rPr>
          <w:rFonts w:ascii="Calibri" w:eastAsia="Times New Roman" w:hAnsi="Calibri" w:cs="Calibri"/>
          <w:color w:val="000000"/>
          <w:lang w:eastAsia="en-GB"/>
        </w:rPr>
      </w:pPr>
      <w:r w:rsidRPr="00777769">
        <w:rPr>
          <w:rFonts w:ascii="Calibri" w:eastAsia="Times New Roman" w:hAnsi="Calibri" w:cs="Calibri"/>
          <w:color w:val="000000"/>
          <w:lang w:eastAsia="en-GB"/>
        </w:rPr>
        <w:t>You can also contact our Data Protection Manager:</w:t>
      </w:r>
    </w:p>
    <w:p w14:paraId="683BD193" w14:textId="2914E040" w:rsidR="00A90F3E" w:rsidRPr="00777769" w:rsidRDefault="00A90F3E" w:rsidP="00A90F3E">
      <w:pPr>
        <w:rPr>
          <w:rFonts w:ascii="Calibri" w:eastAsia="Times New Roman" w:hAnsi="Calibri" w:cs="Calibri"/>
          <w:color w:val="000000"/>
          <w:lang w:eastAsia="en-GB"/>
        </w:rPr>
      </w:pPr>
      <w:r w:rsidRPr="00777769">
        <w:rPr>
          <w:rFonts w:ascii="Calibri" w:eastAsia="Times New Roman" w:hAnsi="Calibri" w:cs="Calibri"/>
          <w:color w:val="000000"/>
          <w:lang w:eastAsia="en-GB"/>
        </w:rPr>
        <w:t xml:space="preserve">Email: </w:t>
      </w:r>
      <w:hyperlink r:id="rId11" w:history="1">
        <w:r w:rsidR="00361C29" w:rsidRPr="00452E27">
          <w:rPr>
            <w:rStyle w:val="Hyperlink"/>
            <w:rFonts w:ascii="Calibri" w:eastAsia="Times New Roman" w:hAnsi="Calibri" w:cs="Calibri"/>
            <w:lang w:eastAsia="en-GB"/>
          </w:rPr>
          <w:t>dataprotection@cp.catapult.org.uk</w:t>
        </w:r>
      </w:hyperlink>
      <w:r w:rsidRPr="00777769">
        <w:rPr>
          <w:rFonts w:ascii="Calibri" w:eastAsia="Times New Roman" w:hAnsi="Calibri" w:cs="Calibri"/>
          <w:color w:val="000000"/>
          <w:lang w:eastAsia="en-GB"/>
        </w:rPr>
        <w:t xml:space="preserve"> </w:t>
      </w:r>
    </w:p>
    <w:p w14:paraId="59E3F13B" w14:textId="77777777" w:rsidR="00A90F3E" w:rsidRPr="00777769" w:rsidRDefault="00A90F3E" w:rsidP="00A90F3E">
      <w:pPr>
        <w:rPr>
          <w:rFonts w:ascii="Calibri" w:eastAsia="Times New Roman" w:hAnsi="Calibri" w:cs="Calibri"/>
          <w:color w:val="000000"/>
          <w:lang w:eastAsia="en-GB"/>
        </w:rPr>
      </w:pPr>
      <w:r w:rsidRPr="00777769">
        <w:rPr>
          <w:rFonts w:ascii="Calibri" w:eastAsia="Times New Roman" w:hAnsi="Calibri" w:cs="Calibri"/>
          <w:color w:val="000000"/>
          <w:lang w:eastAsia="en-GB"/>
        </w:rPr>
        <w:t xml:space="preserve">or by writing to the address at the top of this privacy notice, marking your communication “Private and Confidential – FAO Connected Places Catapult Data Protection Manager” </w:t>
      </w:r>
    </w:p>
    <w:p w14:paraId="18AA55CE" w14:textId="3DB71530" w:rsidR="00A90F3E" w:rsidRPr="00777769" w:rsidRDefault="00A90F3E" w:rsidP="00A90F3E">
      <w:pPr>
        <w:rPr>
          <w:rFonts w:ascii="Calibri" w:eastAsia="Times New Roman" w:hAnsi="Calibri" w:cs="Calibri"/>
          <w:color w:val="000000"/>
          <w:lang w:eastAsia="en-GB"/>
        </w:rPr>
      </w:pPr>
      <w:r w:rsidRPr="00777769">
        <w:rPr>
          <w:rFonts w:ascii="Calibri" w:eastAsia="Times New Roman" w:hAnsi="Calibri" w:cs="Calibri"/>
          <w:color w:val="000000"/>
          <w:lang w:eastAsia="en-GB"/>
        </w:rPr>
        <w:t xml:space="preserve">Telephone: </w:t>
      </w:r>
      <w:r w:rsidR="00777769" w:rsidRPr="00777769">
        <w:rPr>
          <w:rFonts w:ascii="Calibri" w:eastAsia="Times New Roman" w:hAnsi="Calibri" w:cs="Calibri"/>
          <w:color w:val="000000"/>
          <w:lang w:eastAsia="en-GB"/>
        </w:rPr>
        <w:t>+44 (0)1908 359 999</w:t>
      </w:r>
    </w:p>
    <w:p w14:paraId="45BF5DC1" w14:textId="77777777" w:rsidR="00733E9A" w:rsidRPr="00777769" w:rsidRDefault="00733E9A" w:rsidP="00361C29">
      <w:pPr>
        <w:spacing w:after="0"/>
        <w:rPr>
          <w:rFonts w:ascii="Calibri" w:eastAsia="Times New Roman" w:hAnsi="Calibri" w:cs="Calibri"/>
          <w:b/>
          <w:bCs/>
          <w:color w:val="000000"/>
          <w:lang w:eastAsia="en-GB"/>
        </w:rPr>
      </w:pPr>
      <w:r w:rsidRPr="00777769">
        <w:rPr>
          <w:rFonts w:ascii="Calibri" w:eastAsia="Times New Roman" w:hAnsi="Calibri" w:cs="Calibri"/>
          <w:b/>
          <w:bCs/>
          <w:color w:val="000000"/>
          <w:lang w:eastAsia="en-GB"/>
        </w:rPr>
        <w:t xml:space="preserve">Updates to this Privacy Notice </w:t>
      </w:r>
    </w:p>
    <w:p w14:paraId="597C8270" w14:textId="77777777" w:rsidR="00733E9A" w:rsidRPr="00777769" w:rsidRDefault="00733E9A" w:rsidP="00733E9A">
      <w:pPr>
        <w:rPr>
          <w:rFonts w:ascii="Calibri" w:eastAsia="Times New Roman" w:hAnsi="Calibri" w:cs="Calibri"/>
          <w:color w:val="000000"/>
          <w:lang w:eastAsia="en-GB"/>
        </w:rPr>
      </w:pPr>
      <w:r w:rsidRPr="00777769">
        <w:rPr>
          <w:rFonts w:ascii="Calibri" w:eastAsia="Times New Roman" w:hAnsi="Calibri" w:cs="Calibri"/>
          <w:color w:val="000000"/>
          <w:lang w:eastAsia="en-GB"/>
        </w:rPr>
        <w:t xml:space="preserve">We may update this Privacy Notice from time to time to ensure that it remains accurate. </w:t>
      </w:r>
      <w:proofErr w:type="gramStart"/>
      <w:r w:rsidRPr="00777769">
        <w:rPr>
          <w:rFonts w:ascii="Calibri" w:eastAsia="Times New Roman" w:hAnsi="Calibri" w:cs="Calibri"/>
          <w:color w:val="000000"/>
          <w:lang w:eastAsia="en-GB"/>
        </w:rPr>
        <w:t>In the event that</w:t>
      </w:r>
      <w:proofErr w:type="gramEnd"/>
      <w:r w:rsidRPr="00777769">
        <w:rPr>
          <w:rFonts w:ascii="Calibri" w:eastAsia="Times New Roman" w:hAnsi="Calibri" w:cs="Calibri"/>
          <w:color w:val="000000"/>
          <w:lang w:eastAsia="en-GB"/>
        </w:rPr>
        <w:t xml:space="preserve"> these changes result in any material difference to the manner in which we process your personal data then we will provide you with an updated copy of the Policy and signpost you to specific changes. </w:t>
      </w:r>
    </w:p>
    <w:p w14:paraId="2588192F" w14:textId="64FFDFA9" w:rsidR="00221C80" w:rsidRPr="00777769" w:rsidRDefault="00221C80" w:rsidP="00A90F3E"/>
    <w:sectPr w:rsidR="00221C80" w:rsidRPr="00777769">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B6B88" w14:textId="77777777" w:rsidR="00FC1CB6" w:rsidRDefault="00FC1CB6" w:rsidP="00CE64CC">
      <w:pPr>
        <w:spacing w:after="0" w:line="240" w:lineRule="auto"/>
      </w:pPr>
      <w:r>
        <w:separator/>
      </w:r>
    </w:p>
  </w:endnote>
  <w:endnote w:type="continuationSeparator" w:id="0">
    <w:p w14:paraId="6251EF88" w14:textId="77777777" w:rsidR="00FC1CB6" w:rsidRDefault="00FC1CB6" w:rsidP="00CE6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4E017" w14:textId="1C074C70" w:rsidR="003641A9" w:rsidRPr="003641A9" w:rsidRDefault="003641A9" w:rsidP="003641A9">
    <w:pPr>
      <w:pStyle w:val="Footer"/>
      <w:jc w:val="center"/>
      <w:rPr>
        <w:sz w:val="18"/>
        <w:szCs w:val="18"/>
      </w:rPr>
    </w:pPr>
    <w:r w:rsidRPr="003641A9">
      <w:rPr>
        <w:sz w:val="18"/>
        <w:szCs w:val="18"/>
      </w:rPr>
      <w:t>Connected Places Catapult is a company limited by guarantee registered in England under company number 11837978 with its registered office at 3</w:t>
    </w:r>
    <w:r w:rsidRPr="003641A9">
      <w:rPr>
        <w:sz w:val="18"/>
        <w:szCs w:val="18"/>
        <w:vertAlign w:val="superscript"/>
      </w:rPr>
      <w:t>rd</w:t>
    </w:r>
    <w:r w:rsidRPr="003641A9">
      <w:rPr>
        <w:sz w:val="18"/>
        <w:szCs w:val="18"/>
      </w:rPr>
      <w:t xml:space="preserve"> Floor </w:t>
    </w:r>
    <w:proofErr w:type="gramStart"/>
    <w:r w:rsidRPr="003641A9">
      <w:rPr>
        <w:sz w:val="18"/>
        <w:szCs w:val="18"/>
      </w:rPr>
      <w:t>The</w:t>
    </w:r>
    <w:proofErr w:type="gramEnd"/>
    <w:r w:rsidRPr="003641A9">
      <w:rPr>
        <w:sz w:val="18"/>
        <w:szCs w:val="18"/>
      </w:rPr>
      <w:t xml:space="preserve"> Pinnacle, 170 Midsummer Boulevard, Milton Keynes, MK9 1B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126A3" w14:textId="77777777" w:rsidR="00FC1CB6" w:rsidRDefault="00FC1CB6" w:rsidP="00CE64CC">
      <w:pPr>
        <w:spacing w:after="0" w:line="240" w:lineRule="auto"/>
      </w:pPr>
      <w:r>
        <w:separator/>
      </w:r>
    </w:p>
  </w:footnote>
  <w:footnote w:type="continuationSeparator" w:id="0">
    <w:p w14:paraId="7A613BEC" w14:textId="77777777" w:rsidR="00FC1CB6" w:rsidRDefault="00FC1CB6" w:rsidP="00CE64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E552F" w14:textId="1DA0BD7C" w:rsidR="00CE64CC" w:rsidRDefault="00CE64CC">
    <w:pPr>
      <w:pStyle w:val="Header"/>
    </w:pPr>
    <w:r>
      <w:rPr>
        <w:rFonts w:ascii="Arial" w:eastAsia="Arial" w:hAnsi="Arial" w:cs="Arial"/>
        <w:noProof/>
        <w:sz w:val="24"/>
      </w:rPr>
      <w:drawing>
        <wp:anchor distT="0" distB="0" distL="114300" distR="114300" simplePos="0" relativeHeight="251659264" behindDoc="0" locked="0" layoutInCell="1" allowOverlap="1" wp14:anchorId="3A92114B" wp14:editId="57039222">
          <wp:simplePos x="0" y="0"/>
          <wp:positionH relativeFrom="margin">
            <wp:align>right</wp:align>
          </wp:positionH>
          <wp:positionV relativeFrom="paragraph">
            <wp:posOffset>-125102</wp:posOffset>
          </wp:positionV>
          <wp:extent cx="1770279" cy="593339"/>
          <wp:effectExtent l="0" t="0" r="190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nected Places Catapult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0279" cy="5933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9480F"/>
    <w:multiLevelType w:val="hybridMultilevel"/>
    <w:tmpl w:val="7B84D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B95780"/>
    <w:multiLevelType w:val="hybridMultilevel"/>
    <w:tmpl w:val="2D28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EE01B0"/>
    <w:multiLevelType w:val="hybridMultilevel"/>
    <w:tmpl w:val="C4AA3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361C98"/>
    <w:multiLevelType w:val="hybridMultilevel"/>
    <w:tmpl w:val="127EAC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BF482A"/>
    <w:multiLevelType w:val="hybridMultilevel"/>
    <w:tmpl w:val="939C3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E3041A"/>
    <w:multiLevelType w:val="hybridMultilevel"/>
    <w:tmpl w:val="1AA48AF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 w15:restartNumberingAfterBreak="0">
    <w:nsid w:val="376D0D30"/>
    <w:multiLevelType w:val="multilevel"/>
    <w:tmpl w:val="35543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660EE0"/>
    <w:multiLevelType w:val="multilevel"/>
    <w:tmpl w:val="D548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5D54FD"/>
    <w:multiLevelType w:val="hybridMultilevel"/>
    <w:tmpl w:val="6C64A2B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63D3CC0"/>
    <w:multiLevelType w:val="hybridMultilevel"/>
    <w:tmpl w:val="97564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444C65"/>
    <w:multiLevelType w:val="hybridMultilevel"/>
    <w:tmpl w:val="FB8CC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7"/>
  </w:num>
  <w:num w:numId="5">
    <w:abstractNumId w:val="5"/>
  </w:num>
  <w:num w:numId="6">
    <w:abstractNumId w:val="10"/>
  </w:num>
  <w:num w:numId="7">
    <w:abstractNumId w:val="9"/>
  </w:num>
  <w:num w:numId="8">
    <w:abstractNumId w:val="4"/>
  </w:num>
  <w:num w:numId="9">
    <w:abstractNumId w:val="0"/>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DG2NDQ3NTEyMrFU0lEKTi0uzszPAykwrgUAqzrxjiwAAAA="/>
  </w:docVars>
  <w:rsids>
    <w:rsidRoot w:val="00101A9E"/>
    <w:rsid w:val="00001FC7"/>
    <w:rsid w:val="00002DB3"/>
    <w:rsid w:val="00010E13"/>
    <w:rsid w:val="00031F72"/>
    <w:rsid w:val="00043D38"/>
    <w:rsid w:val="000500BF"/>
    <w:rsid w:val="00051453"/>
    <w:rsid w:val="00054F4A"/>
    <w:rsid w:val="0007005E"/>
    <w:rsid w:val="00070C9E"/>
    <w:rsid w:val="00070EBC"/>
    <w:rsid w:val="00075B91"/>
    <w:rsid w:val="00082128"/>
    <w:rsid w:val="000A125E"/>
    <w:rsid w:val="000A27DF"/>
    <w:rsid w:val="000A39F4"/>
    <w:rsid w:val="000B0F17"/>
    <w:rsid w:val="000B71A4"/>
    <w:rsid w:val="000C1649"/>
    <w:rsid w:val="000C70FE"/>
    <w:rsid w:val="000E5583"/>
    <w:rsid w:val="00101A9E"/>
    <w:rsid w:val="00102D0F"/>
    <w:rsid w:val="00107324"/>
    <w:rsid w:val="00122F91"/>
    <w:rsid w:val="001318FE"/>
    <w:rsid w:val="0014164E"/>
    <w:rsid w:val="00141E4E"/>
    <w:rsid w:val="0015257D"/>
    <w:rsid w:val="00160983"/>
    <w:rsid w:val="0016212F"/>
    <w:rsid w:val="0016358E"/>
    <w:rsid w:val="00170181"/>
    <w:rsid w:val="00176CF8"/>
    <w:rsid w:val="001825D9"/>
    <w:rsid w:val="00193418"/>
    <w:rsid w:val="001979CC"/>
    <w:rsid w:val="001A450F"/>
    <w:rsid w:val="001A720B"/>
    <w:rsid w:val="001B250B"/>
    <w:rsid w:val="001B6D54"/>
    <w:rsid w:val="001C5819"/>
    <w:rsid w:val="001D3D41"/>
    <w:rsid w:val="001E0217"/>
    <w:rsid w:val="001E52DD"/>
    <w:rsid w:val="001F1D02"/>
    <w:rsid w:val="001F27E6"/>
    <w:rsid w:val="00203472"/>
    <w:rsid w:val="00221120"/>
    <w:rsid w:val="002214E4"/>
    <w:rsid w:val="00221C80"/>
    <w:rsid w:val="00231D2F"/>
    <w:rsid w:val="00241B73"/>
    <w:rsid w:val="00267598"/>
    <w:rsid w:val="00270E0D"/>
    <w:rsid w:val="00273E74"/>
    <w:rsid w:val="00275890"/>
    <w:rsid w:val="0027626F"/>
    <w:rsid w:val="00283997"/>
    <w:rsid w:val="00287A89"/>
    <w:rsid w:val="00290B5F"/>
    <w:rsid w:val="00292E5C"/>
    <w:rsid w:val="00294E20"/>
    <w:rsid w:val="00297FB2"/>
    <w:rsid w:val="002B5861"/>
    <w:rsid w:val="002B647C"/>
    <w:rsid w:val="002C610E"/>
    <w:rsid w:val="002C7008"/>
    <w:rsid w:val="002D2B40"/>
    <w:rsid w:val="002D42D2"/>
    <w:rsid w:val="002D632A"/>
    <w:rsid w:val="002F11B3"/>
    <w:rsid w:val="002F22A7"/>
    <w:rsid w:val="002F2462"/>
    <w:rsid w:val="002F67E7"/>
    <w:rsid w:val="002F7233"/>
    <w:rsid w:val="002F72FE"/>
    <w:rsid w:val="00317E2D"/>
    <w:rsid w:val="00322197"/>
    <w:rsid w:val="003233E0"/>
    <w:rsid w:val="003431D8"/>
    <w:rsid w:val="003440AD"/>
    <w:rsid w:val="003541AC"/>
    <w:rsid w:val="00355F87"/>
    <w:rsid w:val="0035774D"/>
    <w:rsid w:val="00361C29"/>
    <w:rsid w:val="00361E29"/>
    <w:rsid w:val="003624FB"/>
    <w:rsid w:val="003641A9"/>
    <w:rsid w:val="003669CF"/>
    <w:rsid w:val="00367D19"/>
    <w:rsid w:val="00371E31"/>
    <w:rsid w:val="00374FDC"/>
    <w:rsid w:val="003952D6"/>
    <w:rsid w:val="003B1567"/>
    <w:rsid w:val="003B5450"/>
    <w:rsid w:val="003B6524"/>
    <w:rsid w:val="003B77E7"/>
    <w:rsid w:val="003B7A9D"/>
    <w:rsid w:val="003E2180"/>
    <w:rsid w:val="003F05FD"/>
    <w:rsid w:val="003F5A02"/>
    <w:rsid w:val="0040049A"/>
    <w:rsid w:val="00420ABB"/>
    <w:rsid w:val="004274B7"/>
    <w:rsid w:val="004310A9"/>
    <w:rsid w:val="004346F8"/>
    <w:rsid w:val="00466AD4"/>
    <w:rsid w:val="004773FD"/>
    <w:rsid w:val="004775A4"/>
    <w:rsid w:val="00484188"/>
    <w:rsid w:val="00486CC6"/>
    <w:rsid w:val="00490C2C"/>
    <w:rsid w:val="004969B1"/>
    <w:rsid w:val="004C1436"/>
    <w:rsid w:val="004C293E"/>
    <w:rsid w:val="004C459E"/>
    <w:rsid w:val="004C5668"/>
    <w:rsid w:val="004E6A0B"/>
    <w:rsid w:val="004F031B"/>
    <w:rsid w:val="004F1F03"/>
    <w:rsid w:val="004F6C4D"/>
    <w:rsid w:val="00500AC6"/>
    <w:rsid w:val="00506D3A"/>
    <w:rsid w:val="00507F3A"/>
    <w:rsid w:val="005139C9"/>
    <w:rsid w:val="00526C24"/>
    <w:rsid w:val="005317AD"/>
    <w:rsid w:val="0053288E"/>
    <w:rsid w:val="00536A54"/>
    <w:rsid w:val="005668A2"/>
    <w:rsid w:val="00572D02"/>
    <w:rsid w:val="00587085"/>
    <w:rsid w:val="005A08A0"/>
    <w:rsid w:val="005B4ADA"/>
    <w:rsid w:val="005B6BEA"/>
    <w:rsid w:val="005B7B78"/>
    <w:rsid w:val="005B7D48"/>
    <w:rsid w:val="005C5CC2"/>
    <w:rsid w:val="005D1331"/>
    <w:rsid w:val="005D5A4F"/>
    <w:rsid w:val="005E2311"/>
    <w:rsid w:val="005E3DF0"/>
    <w:rsid w:val="005E48B8"/>
    <w:rsid w:val="005E7E73"/>
    <w:rsid w:val="00616273"/>
    <w:rsid w:val="00627E15"/>
    <w:rsid w:val="00633E50"/>
    <w:rsid w:val="00646940"/>
    <w:rsid w:val="00653380"/>
    <w:rsid w:val="006573D3"/>
    <w:rsid w:val="00661411"/>
    <w:rsid w:val="00665139"/>
    <w:rsid w:val="0067027C"/>
    <w:rsid w:val="00670897"/>
    <w:rsid w:val="00674D7D"/>
    <w:rsid w:val="00676577"/>
    <w:rsid w:val="00681A23"/>
    <w:rsid w:val="00681B31"/>
    <w:rsid w:val="00681DA7"/>
    <w:rsid w:val="00682842"/>
    <w:rsid w:val="006916BB"/>
    <w:rsid w:val="00697896"/>
    <w:rsid w:val="006B3BBC"/>
    <w:rsid w:val="006C1375"/>
    <w:rsid w:val="006C629E"/>
    <w:rsid w:val="006C7364"/>
    <w:rsid w:val="006D1F8F"/>
    <w:rsid w:val="006D6C30"/>
    <w:rsid w:val="006D6F1B"/>
    <w:rsid w:val="006D7E20"/>
    <w:rsid w:val="006F25DE"/>
    <w:rsid w:val="006F7065"/>
    <w:rsid w:val="0070201F"/>
    <w:rsid w:val="00704AD5"/>
    <w:rsid w:val="0070725B"/>
    <w:rsid w:val="00716CAE"/>
    <w:rsid w:val="00717D15"/>
    <w:rsid w:val="00721235"/>
    <w:rsid w:val="00731004"/>
    <w:rsid w:val="0073262B"/>
    <w:rsid w:val="00733E9A"/>
    <w:rsid w:val="007466F6"/>
    <w:rsid w:val="00757E6A"/>
    <w:rsid w:val="007704CC"/>
    <w:rsid w:val="00777769"/>
    <w:rsid w:val="007805EB"/>
    <w:rsid w:val="00780995"/>
    <w:rsid w:val="00786C96"/>
    <w:rsid w:val="00792C69"/>
    <w:rsid w:val="007A5604"/>
    <w:rsid w:val="007B5777"/>
    <w:rsid w:val="007C048C"/>
    <w:rsid w:val="007C6629"/>
    <w:rsid w:val="007D3BA6"/>
    <w:rsid w:val="007E0DD2"/>
    <w:rsid w:val="007E675A"/>
    <w:rsid w:val="007F0A62"/>
    <w:rsid w:val="00811C43"/>
    <w:rsid w:val="00815035"/>
    <w:rsid w:val="0083493C"/>
    <w:rsid w:val="00841B2B"/>
    <w:rsid w:val="008457CE"/>
    <w:rsid w:val="008515EB"/>
    <w:rsid w:val="00852C6D"/>
    <w:rsid w:val="00853EE8"/>
    <w:rsid w:val="00855FD2"/>
    <w:rsid w:val="00857985"/>
    <w:rsid w:val="0086497B"/>
    <w:rsid w:val="008718DC"/>
    <w:rsid w:val="00874C83"/>
    <w:rsid w:val="0088527F"/>
    <w:rsid w:val="00885662"/>
    <w:rsid w:val="0089088D"/>
    <w:rsid w:val="00891E52"/>
    <w:rsid w:val="008949B5"/>
    <w:rsid w:val="008A2461"/>
    <w:rsid w:val="008A3E0F"/>
    <w:rsid w:val="008B0C18"/>
    <w:rsid w:val="008E51EE"/>
    <w:rsid w:val="008E7867"/>
    <w:rsid w:val="00900F3D"/>
    <w:rsid w:val="009026D2"/>
    <w:rsid w:val="00911344"/>
    <w:rsid w:val="00930CDC"/>
    <w:rsid w:val="00934A8D"/>
    <w:rsid w:val="009449A0"/>
    <w:rsid w:val="00946568"/>
    <w:rsid w:val="009578B6"/>
    <w:rsid w:val="0096060D"/>
    <w:rsid w:val="00963493"/>
    <w:rsid w:val="0098472B"/>
    <w:rsid w:val="0099211E"/>
    <w:rsid w:val="009A01EC"/>
    <w:rsid w:val="009A438F"/>
    <w:rsid w:val="009B2CBE"/>
    <w:rsid w:val="009C5A58"/>
    <w:rsid w:val="009E5B35"/>
    <w:rsid w:val="009F53DE"/>
    <w:rsid w:val="009F5F6E"/>
    <w:rsid w:val="00A21904"/>
    <w:rsid w:val="00A447B2"/>
    <w:rsid w:val="00A50FCC"/>
    <w:rsid w:val="00A90F3E"/>
    <w:rsid w:val="00A936ED"/>
    <w:rsid w:val="00AA2066"/>
    <w:rsid w:val="00AC0412"/>
    <w:rsid w:val="00AD471A"/>
    <w:rsid w:val="00AE1D6E"/>
    <w:rsid w:val="00AE1F10"/>
    <w:rsid w:val="00B0330D"/>
    <w:rsid w:val="00B06251"/>
    <w:rsid w:val="00B11258"/>
    <w:rsid w:val="00B31D07"/>
    <w:rsid w:val="00B36BB2"/>
    <w:rsid w:val="00B500EA"/>
    <w:rsid w:val="00B5175B"/>
    <w:rsid w:val="00B51B67"/>
    <w:rsid w:val="00B7040E"/>
    <w:rsid w:val="00B86802"/>
    <w:rsid w:val="00BB0DBD"/>
    <w:rsid w:val="00BC559B"/>
    <w:rsid w:val="00BC645C"/>
    <w:rsid w:val="00BD5ABC"/>
    <w:rsid w:val="00BF1B62"/>
    <w:rsid w:val="00C16C36"/>
    <w:rsid w:val="00C24739"/>
    <w:rsid w:val="00C30228"/>
    <w:rsid w:val="00C415FF"/>
    <w:rsid w:val="00C44544"/>
    <w:rsid w:val="00C4798A"/>
    <w:rsid w:val="00C52C81"/>
    <w:rsid w:val="00C62C01"/>
    <w:rsid w:val="00C63844"/>
    <w:rsid w:val="00C6683E"/>
    <w:rsid w:val="00C777F0"/>
    <w:rsid w:val="00C82C63"/>
    <w:rsid w:val="00CA13BB"/>
    <w:rsid w:val="00CA54CD"/>
    <w:rsid w:val="00CB66B1"/>
    <w:rsid w:val="00CC02A9"/>
    <w:rsid w:val="00CC4B0E"/>
    <w:rsid w:val="00CD3797"/>
    <w:rsid w:val="00CE216D"/>
    <w:rsid w:val="00CE64CC"/>
    <w:rsid w:val="00CE64FB"/>
    <w:rsid w:val="00CE68E2"/>
    <w:rsid w:val="00CF29D0"/>
    <w:rsid w:val="00D00F40"/>
    <w:rsid w:val="00D01CA7"/>
    <w:rsid w:val="00D212F5"/>
    <w:rsid w:val="00D40B03"/>
    <w:rsid w:val="00D41252"/>
    <w:rsid w:val="00D50370"/>
    <w:rsid w:val="00D50F44"/>
    <w:rsid w:val="00D5517B"/>
    <w:rsid w:val="00D56CC9"/>
    <w:rsid w:val="00D57A82"/>
    <w:rsid w:val="00D605D3"/>
    <w:rsid w:val="00D631A6"/>
    <w:rsid w:val="00D65475"/>
    <w:rsid w:val="00D6669A"/>
    <w:rsid w:val="00D67CE2"/>
    <w:rsid w:val="00D755F8"/>
    <w:rsid w:val="00D87267"/>
    <w:rsid w:val="00D96E4E"/>
    <w:rsid w:val="00DA3457"/>
    <w:rsid w:val="00DB2F72"/>
    <w:rsid w:val="00DC0716"/>
    <w:rsid w:val="00DC42E8"/>
    <w:rsid w:val="00DC6CCC"/>
    <w:rsid w:val="00DE3BAA"/>
    <w:rsid w:val="00DF1C41"/>
    <w:rsid w:val="00E0376B"/>
    <w:rsid w:val="00E05409"/>
    <w:rsid w:val="00E059F6"/>
    <w:rsid w:val="00E120FE"/>
    <w:rsid w:val="00E169AB"/>
    <w:rsid w:val="00E2178D"/>
    <w:rsid w:val="00E23507"/>
    <w:rsid w:val="00E359E9"/>
    <w:rsid w:val="00E43B7C"/>
    <w:rsid w:val="00E43EA9"/>
    <w:rsid w:val="00E5143A"/>
    <w:rsid w:val="00E5632C"/>
    <w:rsid w:val="00E673ED"/>
    <w:rsid w:val="00E6753C"/>
    <w:rsid w:val="00E6793F"/>
    <w:rsid w:val="00E80531"/>
    <w:rsid w:val="00E80B91"/>
    <w:rsid w:val="00E9103D"/>
    <w:rsid w:val="00EA0D6D"/>
    <w:rsid w:val="00EA7253"/>
    <w:rsid w:val="00EC23F0"/>
    <w:rsid w:val="00EC2B5F"/>
    <w:rsid w:val="00EC43D8"/>
    <w:rsid w:val="00EC61F4"/>
    <w:rsid w:val="00ED7495"/>
    <w:rsid w:val="00EE1CF8"/>
    <w:rsid w:val="00EE44AF"/>
    <w:rsid w:val="00EF005A"/>
    <w:rsid w:val="00EF3078"/>
    <w:rsid w:val="00EF4EE7"/>
    <w:rsid w:val="00EF596B"/>
    <w:rsid w:val="00F00AFE"/>
    <w:rsid w:val="00F03CFA"/>
    <w:rsid w:val="00F05638"/>
    <w:rsid w:val="00F13B5A"/>
    <w:rsid w:val="00F13F76"/>
    <w:rsid w:val="00F14FCE"/>
    <w:rsid w:val="00F327A1"/>
    <w:rsid w:val="00F44896"/>
    <w:rsid w:val="00F465CD"/>
    <w:rsid w:val="00F50635"/>
    <w:rsid w:val="00F528DD"/>
    <w:rsid w:val="00F65684"/>
    <w:rsid w:val="00F67B28"/>
    <w:rsid w:val="00F72324"/>
    <w:rsid w:val="00F823F6"/>
    <w:rsid w:val="00F97C27"/>
    <w:rsid w:val="00FA0291"/>
    <w:rsid w:val="00FA32EE"/>
    <w:rsid w:val="00FB088B"/>
    <w:rsid w:val="00FB5970"/>
    <w:rsid w:val="00FC1CB6"/>
    <w:rsid w:val="00FD3C14"/>
    <w:rsid w:val="00FE7F12"/>
    <w:rsid w:val="00FF3B13"/>
    <w:rsid w:val="00FF3E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5EA1"/>
  <w15:chartTrackingRefBased/>
  <w15:docId w15:val="{9802FFA0-294C-41F6-B90E-D820E2D06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1A9E"/>
    <w:pPr>
      <w:ind w:left="720"/>
      <w:contextualSpacing/>
    </w:pPr>
  </w:style>
  <w:style w:type="paragraph" w:styleId="Header">
    <w:name w:val="header"/>
    <w:basedOn w:val="Normal"/>
    <w:link w:val="HeaderChar"/>
    <w:uiPriority w:val="99"/>
    <w:unhideWhenUsed/>
    <w:rsid w:val="00CE64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CC"/>
  </w:style>
  <w:style w:type="paragraph" w:styleId="Footer">
    <w:name w:val="footer"/>
    <w:basedOn w:val="Normal"/>
    <w:link w:val="FooterChar"/>
    <w:uiPriority w:val="99"/>
    <w:unhideWhenUsed/>
    <w:rsid w:val="00CE64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64CC"/>
  </w:style>
  <w:style w:type="paragraph" w:styleId="BalloonText">
    <w:name w:val="Balloon Text"/>
    <w:basedOn w:val="Normal"/>
    <w:link w:val="BalloonTextChar"/>
    <w:uiPriority w:val="99"/>
    <w:semiHidden/>
    <w:unhideWhenUsed/>
    <w:rsid w:val="00364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1A9"/>
    <w:rPr>
      <w:rFonts w:ascii="Segoe UI" w:hAnsi="Segoe UI" w:cs="Segoe UI"/>
      <w:sz w:val="18"/>
      <w:szCs w:val="18"/>
    </w:rPr>
  </w:style>
  <w:style w:type="paragraph" w:styleId="NormalWeb">
    <w:name w:val="Normal (Web)"/>
    <w:basedOn w:val="Normal"/>
    <w:uiPriority w:val="99"/>
    <w:semiHidden/>
    <w:unhideWhenUsed/>
    <w:rsid w:val="00D605D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605D3"/>
    <w:rPr>
      <w:color w:val="0000FF"/>
      <w:u w:val="single"/>
    </w:rPr>
  </w:style>
  <w:style w:type="character" w:customStyle="1" w:styleId="apple-tab-span">
    <w:name w:val="apple-tab-span"/>
    <w:basedOn w:val="DefaultParagraphFont"/>
    <w:rsid w:val="00D605D3"/>
  </w:style>
  <w:style w:type="character" w:styleId="UnresolvedMention">
    <w:name w:val="Unresolved Mention"/>
    <w:basedOn w:val="DefaultParagraphFont"/>
    <w:uiPriority w:val="99"/>
    <w:semiHidden/>
    <w:unhideWhenUsed/>
    <w:rsid w:val="00E43B7C"/>
    <w:rPr>
      <w:color w:val="605E5C"/>
      <w:shd w:val="clear" w:color="auto" w:fill="E1DFDD"/>
    </w:rPr>
  </w:style>
  <w:style w:type="character" w:styleId="CommentReference">
    <w:name w:val="annotation reference"/>
    <w:basedOn w:val="DefaultParagraphFont"/>
    <w:uiPriority w:val="99"/>
    <w:semiHidden/>
    <w:unhideWhenUsed/>
    <w:rsid w:val="00777769"/>
    <w:rPr>
      <w:sz w:val="16"/>
      <w:szCs w:val="16"/>
    </w:rPr>
  </w:style>
  <w:style w:type="paragraph" w:styleId="CommentText">
    <w:name w:val="annotation text"/>
    <w:basedOn w:val="Normal"/>
    <w:link w:val="CommentTextChar"/>
    <w:uiPriority w:val="99"/>
    <w:semiHidden/>
    <w:unhideWhenUsed/>
    <w:rsid w:val="00777769"/>
    <w:pPr>
      <w:spacing w:line="240" w:lineRule="auto"/>
    </w:pPr>
    <w:rPr>
      <w:sz w:val="20"/>
      <w:szCs w:val="20"/>
    </w:rPr>
  </w:style>
  <w:style w:type="character" w:customStyle="1" w:styleId="CommentTextChar">
    <w:name w:val="Comment Text Char"/>
    <w:basedOn w:val="DefaultParagraphFont"/>
    <w:link w:val="CommentText"/>
    <w:uiPriority w:val="99"/>
    <w:semiHidden/>
    <w:rsid w:val="00777769"/>
    <w:rPr>
      <w:sz w:val="20"/>
      <w:szCs w:val="20"/>
    </w:rPr>
  </w:style>
  <w:style w:type="paragraph" w:styleId="CommentSubject">
    <w:name w:val="annotation subject"/>
    <w:basedOn w:val="CommentText"/>
    <w:next w:val="CommentText"/>
    <w:link w:val="CommentSubjectChar"/>
    <w:uiPriority w:val="99"/>
    <w:semiHidden/>
    <w:unhideWhenUsed/>
    <w:rsid w:val="00777769"/>
    <w:rPr>
      <w:b/>
      <w:bCs/>
    </w:rPr>
  </w:style>
  <w:style w:type="character" w:customStyle="1" w:styleId="CommentSubjectChar">
    <w:name w:val="Comment Subject Char"/>
    <w:basedOn w:val="CommentTextChar"/>
    <w:link w:val="CommentSubject"/>
    <w:uiPriority w:val="99"/>
    <w:semiHidden/>
    <w:rsid w:val="007777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87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taprotection@cp.catapult.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8CCEF5D6548E44835F4F62C0308097" ma:contentTypeVersion="10" ma:contentTypeDescription="Create a new document." ma:contentTypeScope="" ma:versionID="0b9a938ce991c4d733eab0c046be9123">
  <xsd:schema xmlns:xsd="http://www.w3.org/2001/XMLSchema" xmlns:xs="http://www.w3.org/2001/XMLSchema" xmlns:p="http://schemas.microsoft.com/office/2006/metadata/properties" xmlns:ns2="a7ce7e05-cd9d-41d9-9757-4bf9ba4bf412" xmlns:ns3="3888a40c-128c-4b4d-bbdd-5520d37709bf" targetNamespace="http://schemas.microsoft.com/office/2006/metadata/properties" ma:root="true" ma:fieldsID="5014305a0c5ffd5cf516795909db0bc7" ns2:_="" ns3:_="">
    <xsd:import namespace="a7ce7e05-cd9d-41d9-9757-4bf9ba4bf412"/>
    <xsd:import namespace="3888a40c-128c-4b4d-bbdd-5520d37709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e7e05-cd9d-41d9-9757-4bf9ba4bf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88a40c-128c-4b4d-bbdd-5520d37709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888a40c-128c-4b4d-bbdd-5520d37709bf">
      <UserInfo>
        <DisplayName>Gokhan Tourkkanli</DisplayName>
        <AccountId>3262</AccountId>
        <AccountType/>
      </UserInfo>
      <UserInfo>
        <DisplayName>Antonia O’Callaghan</DisplayName>
        <AccountId>3871</AccountId>
        <AccountType/>
      </UserInfo>
      <UserInfo>
        <DisplayName>Alisdair Ritchie</DisplayName>
        <AccountId>3911</AccountId>
        <AccountType/>
      </UserInfo>
      <UserInfo>
        <DisplayName>Henry Brown</DisplayName>
        <AccountId>4033</AccountId>
        <AccountType/>
      </UserInfo>
    </SharedWithUsers>
  </documentManagement>
</p:properties>
</file>

<file path=customXml/itemProps1.xml><?xml version="1.0" encoding="utf-8"?>
<ds:datastoreItem xmlns:ds="http://schemas.openxmlformats.org/officeDocument/2006/customXml" ds:itemID="{29E60BCF-DA87-4BD9-A570-BA29F8A9B2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e7e05-cd9d-41d9-9757-4bf9ba4bf412"/>
    <ds:schemaRef ds:uri="3888a40c-128c-4b4d-bbdd-5520d37709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5A2B87-533A-40B9-8C06-3237401B56EA}">
  <ds:schemaRefs>
    <ds:schemaRef ds:uri="http://schemas.microsoft.com/sharepoint/v3/contenttype/forms"/>
  </ds:schemaRefs>
</ds:datastoreItem>
</file>

<file path=customXml/itemProps3.xml><?xml version="1.0" encoding="utf-8"?>
<ds:datastoreItem xmlns:ds="http://schemas.openxmlformats.org/officeDocument/2006/customXml" ds:itemID="{9C3EE08D-08F3-4F1C-A04B-EA7073CCC933}">
  <ds:schemaRefs>
    <ds:schemaRef ds:uri="http://purl.org/dc/elements/1.1/"/>
    <ds:schemaRef ds:uri="http://schemas.microsoft.com/office/2006/documentManagement/types"/>
    <ds:schemaRef ds:uri="http://schemas.microsoft.com/office/infopath/2007/PartnerControls"/>
    <ds:schemaRef ds:uri="3888a40c-128c-4b4d-bbdd-5520d37709bf"/>
    <ds:schemaRef ds:uri="a7ce7e05-cd9d-41d9-9757-4bf9ba4bf412"/>
    <ds:schemaRef ds:uri="http://purl.org/dc/dcmitype/"/>
    <ds:schemaRef ds:uri="http://schemas.openxmlformats.org/package/2006/metadata/core-properties"/>
    <ds:schemaRef ds:uri="http://www.w3.org/XML/1998/namespace"/>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18</Words>
  <Characters>808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onnected Places Catapult</Company>
  <LinksUpToDate>false</LinksUpToDate>
  <CharactersWithSpaces>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elcher</dc:creator>
  <cp:keywords/>
  <dc:description/>
  <cp:lastModifiedBy>Claire Belcher</cp:lastModifiedBy>
  <cp:revision>4</cp:revision>
  <cp:lastPrinted>2020-07-31T08:34:00Z</cp:lastPrinted>
  <dcterms:created xsi:type="dcterms:W3CDTF">2021-12-13T12:22:00Z</dcterms:created>
  <dcterms:modified xsi:type="dcterms:W3CDTF">2021-12-1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8CCEF5D6548E44835F4F62C0308097</vt:lpwstr>
  </property>
</Properties>
</file>